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Vihar</w:t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>Patia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0E034596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114A63">
        <w:rPr>
          <w:b/>
          <w:bCs/>
          <w:sz w:val="24"/>
          <w:szCs w:val="24"/>
          <w:lang w:val="en-US"/>
        </w:rPr>
        <w:t>7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14A63">
        <w:rPr>
          <w:b/>
          <w:bCs/>
          <w:sz w:val="24"/>
          <w:szCs w:val="24"/>
          <w:lang w:val="en-US"/>
        </w:rPr>
        <w:t>16</w:t>
      </w:r>
      <w:r w:rsidRPr="00157D2D">
        <w:rPr>
          <w:b/>
          <w:bCs/>
          <w:sz w:val="24"/>
          <w:szCs w:val="24"/>
          <w:lang w:val="en-US"/>
        </w:rPr>
        <w:t>-0</w:t>
      </w:r>
      <w:r w:rsidR="000E648A">
        <w:rPr>
          <w:b/>
          <w:bCs/>
          <w:sz w:val="24"/>
          <w:szCs w:val="24"/>
          <w:lang w:val="en-US"/>
        </w:rPr>
        <w:t>9</w:t>
      </w:r>
      <w:r w:rsidRPr="00157D2D">
        <w:rPr>
          <w:b/>
          <w:bCs/>
          <w:sz w:val="24"/>
          <w:szCs w:val="24"/>
          <w:lang w:val="en-US"/>
        </w:rPr>
        <w:t>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_______________________</w:t>
      </w:r>
    </w:p>
    <w:p w14:paraId="1ECA6401" w14:textId="6A1E3CAA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603E1588" w:rsidR="004275E9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</w:t>
      </w:r>
      <w:r w:rsidR="00E54965">
        <w:t xml:space="preserve">all </w:t>
      </w:r>
      <w:r w:rsidRPr="00971A15">
        <w:t>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2962AA">
        <w:t>4</w:t>
      </w:r>
      <w:r w:rsidR="003B1105">
        <w:t>0</w:t>
      </w:r>
    </w:p>
    <w:p w14:paraId="48CCF3C6" w14:textId="362DEB9D" w:rsidR="004D2C83" w:rsidRPr="00971A15" w:rsidRDefault="004D2C83" w:rsidP="004275E9">
      <w:pPr>
        <w:spacing w:after="0" w:line="240" w:lineRule="auto"/>
        <w:contextualSpacing/>
      </w:pPr>
      <w:r>
        <w:tab/>
        <w:t xml:space="preserve">   Section-1 &amp; Section-2 are compulsory</w:t>
      </w:r>
    </w:p>
    <w:p w14:paraId="564E5238" w14:textId="5714E0D3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</w:t>
      </w:r>
      <w:r w:rsidR="004D2C83">
        <w:t xml:space="preserve"> </w:t>
      </w:r>
      <w:r w:rsidRPr="00971A15">
        <w:t xml:space="preserve">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014DE1BC" w:rsidR="004275E9" w:rsidRDefault="004275E9" w:rsidP="004275E9">
      <w:pPr>
        <w:spacing w:after="0" w:line="240" w:lineRule="auto"/>
        <w:contextualSpacing/>
        <w:rPr>
          <w:color w:val="00B0F0"/>
          <w:u w:val="single"/>
        </w:rPr>
      </w:pPr>
      <w:r w:rsidRPr="00971A15">
        <w:t xml:space="preserve"> </w:t>
      </w:r>
      <w:r w:rsidRPr="00971A15">
        <w:tab/>
        <w:t xml:space="preserve">  </w:t>
      </w:r>
      <w:hyperlink r:id="rId5" w:history="1">
        <w:r w:rsidR="004D2C83" w:rsidRPr="007A7949">
          <w:rPr>
            <w:rStyle w:val="Hyperlink"/>
          </w:rPr>
          <w:t>https://github.com/milandas63/IIG-batch1</w:t>
        </w:r>
      </w:hyperlink>
    </w:p>
    <w:p w14:paraId="7F95AC04" w14:textId="77777777" w:rsidR="004D2C83" w:rsidRPr="003B1105" w:rsidRDefault="004D2C83" w:rsidP="004275E9">
      <w:pPr>
        <w:spacing w:after="0" w:line="240" w:lineRule="auto"/>
        <w:contextualSpacing/>
        <w:rPr>
          <w:u w:val="single"/>
        </w:rPr>
      </w:pPr>
    </w:p>
    <w:p w14:paraId="26E8D61C" w14:textId="4D7BA961" w:rsidR="00BB1B06" w:rsidRDefault="0019186E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reate the required files in HTML to display the following frameset?</w:t>
      </w:r>
    </w:p>
    <w:p w14:paraId="1C1DCE73" w14:textId="77777777" w:rsidR="00F83D5B" w:rsidRPr="00F83D5B" w:rsidRDefault="00F83D5B" w:rsidP="00F83D5B">
      <w:pPr>
        <w:pStyle w:val="ListParagraph"/>
        <w:spacing w:after="0" w:line="240" w:lineRule="auto"/>
        <w:rPr>
          <w:rFonts w:cstheme="minorHAnsi"/>
          <w:sz w:val="10"/>
          <w:szCs w:val="10"/>
        </w:rPr>
      </w:pPr>
    </w:p>
    <w:tbl>
      <w:tblPr>
        <w:tblW w:w="7574" w:type="dxa"/>
        <w:tblInd w:w="750" w:type="dxa"/>
        <w:tblCellMar>
          <w:top w:w="15" w:type="dxa"/>
        </w:tblCellMar>
        <w:tblLook w:val="04A0" w:firstRow="1" w:lastRow="0" w:firstColumn="1" w:lastColumn="0" w:noHBand="0" w:noVBand="1"/>
      </w:tblPr>
      <w:tblGrid>
        <w:gridCol w:w="2449"/>
        <w:gridCol w:w="4903"/>
        <w:gridCol w:w="222"/>
      </w:tblGrid>
      <w:tr w:rsidR="00EA7C5D" w:rsidRPr="00EA7C5D" w14:paraId="09707C3E" w14:textId="77777777" w:rsidTr="00031209">
        <w:trPr>
          <w:gridAfter w:val="1"/>
          <w:wAfter w:w="222" w:type="dxa"/>
          <w:trHeight w:val="45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6782000" w14:textId="203FF4D8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  <w:t>VOTER LIST MANAGEMENT</w:t>
            </w:r>
          </w:p>
        </w:tc>
      </w:tr>
      <w:tr w:rsidR="00EA7C5D" w:rsidRPr="00EA7C5D" w14:paraId="4E4E9B4A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AFAA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E2E2F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</w:p>
        </w:tc>
      </w:tr>
      <w:tr w:rsidR="00031209" w:rsidRPr="00EA7C5D" w14:paraId="12392296" w14:textId="77777777" w:rsidTr="00031209">
        <w:trPr>
          <w:trHeight w:val="220"/>
        </w:trPr>
        <w:tc>
          <w:tcPr>
            <w:tcW w:w="2449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4AD44CF6" w14:textId="77777777" w:rsidR="00E845FA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1. Andhra Pradesh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A</w: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ssam</w:t>
            </w: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2. Bihar</w:t>
            </w:r>
          </w:p>
          <w:p w14:paraId="38A83409" w14:textId="0413D0D2" w:rsidR="00EA7C5D" w:rsidRPr="00EA7C5D" w:rsidRDefault="00E845F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3. Chhattisgar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3. Gujarat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4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Hariyan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5. Madhya Pradesh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 xml:space="preserve">6. </w:t>
            </w:r>
            <w:proofErr w:type="spellStart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Maharastra</w:t>
            </w:r>
            <w:proofErr w:type="spellEnd"/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  <w:t>7. ….</w:t>
            </w:r>
          </w:p>
        </w:tc>
        <w:tc>
          <w:tcPr>
            <w:tcW w:w="490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hideMark/>
          </w:tcPr>
          <w:p w14:paraId="73346862" w14:textId="78B35CD9" w:rsidR="00245995" w:rsidRPr="00245995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</w:pPr>
            <w:r w:rsidRPr="00245995">
              <w:rPr>
                <w:rFonts w:ascii="Calibri" w:eastAsia="Times New Roman" w:hAnsi="Calibri" w:cs="Calibri"/>
                <w:b/>
                <w:bCs/>
                <w:color w:val="000000"/>
                <w:u w:val="single"/>
                <w:lang w:eastAsia="en-IN"/>
              </w:rPr>
              <w:t>Andhra Pradesh</w:t>
            </w:r>
          </w:p>
          <w:p w14:paraId="49959473" w14:textId="77777777" w:rsidR="00245995" w:rsidRPr="00E845FA" w:rsidRDefault="00245995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2"/>
                <w:szCs w:val="12"/>
                <w:lang w:eastAsia="en-IN"/>
              </w:rPr>
            </w:pPr>
          </w:p>
          <w:p w14:paraId="27E1020E" w14:textId="250A316F" w:rsidR="00EA7C5D" w:rsidRPr="00EA7C5D" w:rsidRDefault="001F180A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noProof/>
                <w:color w:val="000000"/>
                <w:lang w:eastAsia="en-IN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89F13AF" wp14:editId="4DFE846D">
                      <wp:simplePos x="0" y="0"/>
                      <wp:positionH relativeFrom="column">
                        <wp:posOffset>167005</wp:posOffset>
                      </wp:positionH>
                      <wp:positionV relativeFrom="paragraph">
                        <wp:posOffset>701040</wp:posOffset>
                      </wp:positionV>
                      <wp:extent cx="2546350" cy="869950"/>
                      <wp:effectExtent l="0" t="0" r="25400" b="25400"/>
                      <wp:wrapNone/>
                      <wp:docPr id="1" name="Oval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546350" cy="86995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9C5892" w14:textId="1C9A4E99" w:rsidR="001F180A" w:rsidRDefault="001F180A" w:rsidP="001F180A">
                                  <w:pPr>
                                    <w:jc w:val="center"/>
                                  </w:pPr>
                                  <w:r>
                                    <w:t>.htm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9F13AF" id="Oval 1" o:spid="_x0000_s1026" style="position:absolute;margin-left:13.15pt;margin-top:55.2pt;width:200.5pt;height:6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" fillcolor="#4472c4 [3204]" strokecolor="#1f3763 [1604]" strokeweight="1pt">
                      <v:stroke joinstyle="miter"/>
                      <v:textbox>
                        <w:txbxContent>
                          <w:p w14:paraId="099C5892" w14:textId="1C9A4E99" w:rsidR="001F180A" w:rsidRDefault="001F180A" w:rsidP="001F180A">
                            <w:pPr>
                              <w:jc w:val="center"/>
                            </w:pPr>
                            <w:r>
                              <w:t>.html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Population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b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Area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c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Districts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br/>
            </w:r>
            <w:r w:rsidR="00E845FA">
              <w:rPr>
                <w:rFonts w:ascii="Calibri" w:eastAsia="Times New Roman" w:hAnsi="Calibri" w:cs="Calibri"/>
                <w:color w:val="000000"/>
                <w:lang w:eastAsia="en-IN"/>
              </w:rPr>
              <w:t>d</w:t>
            </w:r>
            <w:r w:rsidR="00EA7C5D"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. Map</w:t>
            </w:r>
          </w:p>
        </w:tc>
        <w:tc>
          <w:tcPr>
            <w:tcW w:w="222" w:type="dxa"/>
            <w:vAlign w:val="center"/>
            <w:hideMark/>
          </w:tcPr>
          <w:p w14:paraId="7E18A32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2B5A1E94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4F0862C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A5809D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F793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031209" w:rsidRPr="00EA7C5D" w14:paraId="1628A69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B53E750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CDDAFD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FCBC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1D80C29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8BFC3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58CD5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1F69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0D7D0CD9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B593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3F7496D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8AC0B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430FFB2C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16295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DFD2B15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A74C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FE77A1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2395E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B39E33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E3581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25346D5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44AC1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B8AA41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5762C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6BF16AAD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FD132D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7985DA9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E0A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261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7967293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1B63177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487AF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5F168C2A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7135E0F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D0C4762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3D96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EF0B75B" w14:textId="77777777" w:rsidTr="00031209">
        <w:trPr>
          <w:trHeight w:val="220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F0C1E04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E87BD6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3884D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031209" w:rsidRPr="00EA7C5D" w14:paraId="3565B7C7" w14:textId="77777777" w:rsidTr="00031209">
        <w:trPr>
          <w:trHeight w:val="78"/>
        </w:trPr>
        <w:tc>
          <w:tcPr>
            <w:tcW w:w="2449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6FF8B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90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E76370A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A2F4E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7EDEAD75" w14:textId="77777777" w:rsidTr="00031209">
        <w:trPr>
          <w:trHeight w:val="220"/>
        </w:trPr>
        <w:tc>
          <w:tcPr>
            <w:tcW w:w="73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1A480B1D" w14:textId="49717882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A7C5D">
              <w:rPr>
                <w:rFonts w:ascii="Calibri" w:eastAsia="Times New Roman" w:hAnsi="Calibri" w:cs="Calibri"/>
                <w:color w:val="000000"/>
                <w:lang w:eastAsia="en-IN"/>
              </w:rPr>
              <w:t>INDIA POLITICAL</w:t>
            </w:r>
            <w:r w:rsidR="00245995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FOR VOTER MANAGEMENT</w:t>
            </w:r>
          </w:p>
        </w:tc>
        <w:tc>
          <w:tcPr>
            <w:tcW w:w="222" w:type="dxa"/>
            <w:vAlign w:val="center"/>
            <w:hideMark/>
          </w:tcPr>
          <w:p w14:paraId="58DF0564" w14:textId="77777777" w:rsidR="00EA7C5D" w:rsidRPr="00EA7C5D" w:rsidRDefault="00EA7C5D" w:rsidP="00EA7C5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A7C5D" w:rsidRPr="00EA7C5D" w14:paraId="24A12837" w14:textId="77777777" w:rsidTr="00031209">
        <w:trPr>
          <w:trHeight w:val="232"/>
        </w:trPr>
        <w:tc>
          <w:tcPr>
            <w:tcW w:w="73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FB1636E" w14:textId="77777777" w:rsidR="00EA7C5D" w:rsidRPr="00EA7C5D" w:rsidRDefault="00EA7C5D" w:rsidP="00EA7C5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04B9B" w14:textId="77777777" w:rsidR="00EA7C5D" w:rsidRPr="00EA7C5D" w:rsidRDefault="00EA7C5D" w:rsidP="00EA7C5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46A5D4F3" w14:textId="77777777" w:rsidR="0019186E" w:rsidRPr="0019186E" w:rsidRDefault="0019186E" w:rsidP="0019186E">
      <w:pPr>
        <w:pStyle w:val="ListParagraph"/>
        <w:spacing w:after="0" w:line="240" w:lineRule="auto"/>
        <w:rPr>
          <w:rFonts w:cstheme="minorHAnsi"/>
        </w:rPr>
      </w:pPr>
    </w:p>
    <w:p w14:paraId="2FFB6D58" w14:textId="77777777" w:rsidR="00F83D5B" w:rsidRDefault="00F83D5B">
      <w:pPr>
        <w:pStyle w:val="ListParagraph"/>
        <w:numPr>
          <w:ilvl w:val="0"/>
          <w:numId w:val="6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HTML program to display the following table?</w:t>
      </w:r>
    </w:p>
    <w:p w14:paraId="52AE3A6E" w14:textId="2DD5E41B" w:rsidR="0019186E" w:rsidRDefault="00F83D5B" w:rsidP="00F83D5B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>Ignore the dotted cells.</w:t>
      </w:r>
    </w:p>
    <w:tbl>
      <w:tblPr>
        <w:tblW w:w="7139" w:type="dxa"/>
        <w:tblInd w:w="607" w:type="dxa"/>
        <w:tblLook w:val="04A0" w:firstRow="1" w:lastRow="0" w:firstColumn="1" w:lastColumn="0" w:noHBand="0" w:noVBand="1"/>
      </w:tblPr>
      <w:tblGrid>
        <w:gridCol w:w="445"/>
        <w:gridCol w:w="425"/>
        <w:gridCol w:w="427"/>
        <w:gridCol w:w="418"/>
        <w:gridCol w:w="416"/>
        <w:gridCol w:w="416"/>
        <w:gridCol w:w="416"/>
        <w:gridCol w:w="416"/>
        <w:gridCol w:w="7"/>
        <w:gridCol w:w="411"/>
        <w:gridCol w:w="416"/>
        <w:gridCol w:w="416"/>
        <w:gridCol w:w="416"/>
        <w:gridCol w:w="416"/>
        <w:gridCol w:w="416"/>
        <w:gridCol w:w="416"/>
        <w:gridCol w:w="416"/>
        <w:gridCol w:w="14"/>
        <w:gridCol w:w="402"/>
        <w:gridCol w:w="14"/>
      </w:tblGrid>
      <w:tr w:rsidR="00FB377E" w:rsidRPr="00E3115F" w14:paraId="15E43AF4" w14:textId="77777777" w:rsidTr="00973C1D">
        <w:trPr>
          <w:gridAfter w:val="1"/>
          <w:wAfter w:w="14" w:type="dxa"/>
          <w:trHeight w:val="236"/>
        </w:trPr>
        <w:tc>
          <w:tcPr>
            <w:tcW w:w="445" w:type="dxa"/>
            <w:tcBorders>
              <w:top w:val="dotted" w:sz="4" w:space="0" w:color="auto"/>
              <w:left w:val="dotted" w:sz="4" w:space="0" w:color="auto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C99378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5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F4C36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27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4F96CE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tcBorders>
              <w:top w:val="dotted" w:sz="4" w:space="0" w:color="auto"/>
              <w:left w:val="nil"/>
              <w:bottom w:val="single" w:sz="8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FD3F15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0DEC0D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C98EC5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1AED52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2B3387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gridSpan w:val="2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2D916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0D449C5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1C2F58D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5F707E7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B0317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76739D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4E23A8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noWrap/>
            <w:vAlign w:val="bottom"/>
          </w:tcPr>
          <w:p w14:paraId="4908FE2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</w:tcPr>
          <w:p w14:paraId="790A296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FB377E" w:rsidRPr="00E3115F" w14:paraId="58984DF8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B65BF5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EF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F2C47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ENTRE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6893E7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RIGHT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BFECA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20A7E68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F4197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0825D3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43F2FD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71C41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7B130E81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A035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35E66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D609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C3F7FB6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39DC8BCB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5205D3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5A474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126643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8DE793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B4B92BB" w14:textId="77777777" w:rsidTr="00973C1D">
        <w:trPr>
          <w:trHeight w:val="249"/>
        </w:trPr>
        <w:tc>
          <w:tcPr>
            <w:tcW w:w="3386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EBC4A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OBBY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E4600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HALL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3450E89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570144A2" w14:textId="77777777" w:rsidTr="00973C1D">
        <w:trPr>
          <w:trHeight w:val="249"/>
        </w:trPr>
        <w:tc>
          <w:tcPr>
            <w:tcW w:w="3386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14:paraId="4D48FE8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595EC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395DB0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31233730" w14:textId="77777777" w:rsidTr="00973C1D">
        <w:trPr>
          <w:trHeight w:val="249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6B2DCA2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TOILET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6C70E4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ORE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7B114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0551E0A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672BB1A6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F08F6D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5F27E1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2DCB02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5E493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53EEA154" w14:textId="77777777" w:rsidTr="00973C1D">
        <w:trPr>
          <w:trHeight w:val="236"/>
        </w:trPr>
        <w:tc>
          <w:tcPr>
            <w:tcW w:w="445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4B120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G</w:t>
            </w:r>
          </w:p>
        </w:tc>
        <w:tc>
          <w:tcPr>
            <w:tcW w:w="852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4FEB55C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ORRI</w:t>
            </w:r>
          </w:p>
        </w:tc>
        <w:tc>
          <w:tcPr>
            <w:tcW w:w="418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807413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P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CF1B4B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KITCHEN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AF0368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AUDITORIUM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822A3B2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137A9868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B0002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F030D4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20EAE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DF994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07DC9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1A71FC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04E68AB4" w14:textId="77777777" w:rsidTr="00973C1D">
        <w:trPr>
          <w:trHeight w:val="236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3582A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CE3303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BC9F9F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94445B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345F97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3440E55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973C1D" w:rsidRPr="00E3115F" w14:paraId="265C756A" w14:textId="77777777" w:rsidTr="00973C1D">
        <w:trPr>
          <w:trHeight w:val="249"/>
        </w:trPr>
        <w:tc>
          <w:tcPr>
            <w:tcW w:w="445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63DB3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852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0DE36FB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8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F01F23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1E7676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57653D4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277AA01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457EFCC9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44111BE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F694AAE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2F184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LIBRARY</w:t>
            </w: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1FD83BE8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49AE51A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B48C21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070910D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79690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71BE1790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08E24E37" w14:textId="77777777" w:rsidTr="00973C1D">
        <w:trPr>
          <w:trHeight w:val="236"/>
        </w:trPr>
        <w:tc>
          <w:tcPr>
            <w:tcW w:w="1715" w:type="dxa"/>
            <w:gridSpan w:val="4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6553DE99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1671" w:type="dxa"/>
            <w:gridSpan w:val="5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D8F90B6" w14:textId="77777777" w:rsidR="00FB377E" w:rsidRPr="00E3115F" w:rsidRDefault="00FB377E" w:rsidP="008C5A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CLASS</w:t>
            </w: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7AF7CF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525B052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FB377E" w:rsidRPr="00E3115F" w14:paraId="294EEA04" w14:textId="77777777" w:rsidTr="00973C1D">
        <w:trPr>
          <w:trHeight w:val="249"/>
        </w:trPr>
        <w:tc>
          <w:tcPr>
            <w:tcW w:w="1715" w:type="dxa"/>
            <w:gridSpan w:val="4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CDF56A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671" w:type="dxa"/>
            <w:gridSpan w:val="5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F0CAAEC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3337" w:type="dxa"/>
            <w:gridSpan w:val="9"/>
            <w:vMerge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406009E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416" w:type="dxa"/>
            <w:gridSpan w:val="2"/>
            <w:tcBorders>
              <w:top w:val="nil"/>
              <w:left w:val="single" w:sz="8" w:space="0" w:color="auto"/>
              <w:bottom w:val="dotted" w:sz="4" w:space="0" w:color="auto"/>
              <w:right w:val="dotted" w:sz="4" w:space="0" w:color="auto"/>
            </w:tcBorders>
            <w:shd w:val="clear" w:color="auto" w:fill="auto"/>
            <w:noWrap/>
            <w:vAlign w:val="bottom"/>
            <w:hideMark/>
          </w:tcPr>
          <w:p w14:paraId="655281EA" w14:textId="77777777" w:rsidR="00FB377E" w:rsidRPr="00E3115F" w:rsidRDefault="00FB377E" w:rsidP="008C5A5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3115F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</w:tbl>
    <w:p w14:paraId="019CB6BB" w14:textId="741ACC04" w:rsidR="00FB377E" w:rsidRDefault="00FB377E" w:rsidP="00F83D5B">
      <w:pPr>
        <w:pStyle w:val="ListParagraph"/>
        <w:spacing w:after="0" w:line="240" w:lineRule="auto"/>
        <w:rPr>
          <w:rFonts w:cstheme="minorHAnsi"/>
        </w:rPr>
      </w:pPr>
    </w:p>
    <w:p w14:paraId="448979F2" w14:textId="5B78751D" w:rsidR="00D6499C" w:rsidRPr="00971A15" w:rsidRDefault="00D6499C" w:rsidP="00D6499C">
      <w:pPr>
        <w:spacing w:after="0" w:line="240" w:lineRule="auto"/>
        <w:contextualSpacing/>
      </w:pPr>
      <w:r w:rsidRPr="00971A15">
        <w:rPr>
          <w:b/>
          <w:bCs/>
        </w:rPr>
        <w:lastRenderedPageBreak/>
        <w:t>Section-</w:t>
      </w:r>
      <w:r w:rsidR="00EA7C5D">
        <w:rPr>
          <w:b/>
          <w:bCs/>
        </w:rPr>
        <w:t>2</w:t>
      </w:r>
      <w:r w:rsidRPr="00971A15">
        <w:rPr>
          <w:b/>
          <w:bCs/>
        </w:rPr>
        <w:t xml:space="preserve"> </w:t>
      </w:r>
      <w:r w:rsidRPr="00971A15">
        <w:t xml:space="preserve">(Answer </w:t>
      </w:r>
      <w:r>
        <w:t>all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19186E">
        <w:t>6</w:t>
      </w:r>
      <w:r>
        <w:t>0</w:t>
      </w:r>
    </w:p>
    <w:p w14:paraId="472F317D" w14:textId="7CD7E59C" w:rsidR="005D4985" w:rsidRPr="00D03B91" w:rsidRDefault="005D4985" w:rsidP="005D4985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</w:t>
      </w:r>
      <w:r>
        <w:rPr>
          <w:rFonts w:cstheme="minorHAnsi"/>
        </w:rPr>
        <w:t xml:space="preserve">   </w:t>
      </w:r>
      <w:r w:rsidRPr="00D03B91">
        <w:rPr>
          <w:rFonts w:cstheme="minorHAnsi"/>
        </w:rPr>
        <w:t xml:space="preserve">Colour the right answer in </w:t>
      </w:r>
      <w:r w:rsidRPr="00A92BF1">
        <w:rPr>
          <w:rFonts w:cstheme="minorHAnsi"/>
          <w:b/>
          <w:bCs/>
          <w:color w:val="00B0F0"/>
        </w:rPr>
        <w:t>blue</w:t>
      </w:r>
      <w:r w:rsidRPr="00D03B91">
        <w:rPr>
          <w:rFonts w:cstheme="minorHAnsi"/>
          <w:color w:val="00B0F0"/>
        </w:rPr>
        <w:t xml:space="preserve"> </w:t>
      </w:r>
      <w:r w:rsidRPr="00D03B91">
        <w:rPr>
          <w:rFonts w:cstheme="minorHAnsi"/>
        </w:rPr>
        <w:t>colour</w:t>
      </w:r>
    </w:p>
    <w:p w14:paraId="24E9C6FE" w14:textId="24A190C1" w:rsidR="00910E47" w:rsidRDefault="00910E47" w:rsidP="00910E47">
      <w:pPr>
        <w:spacing w:after="0" w:line="240" w:lineRule="auto"/>
        <w:rPr>
          <w:rFonts w:cstheme="minorHAnsi"/>
        </w:rPr>
      </w:pPr>
    </w:p>
    <w:p w14:paraId="619DA872" w14:textId="2C2BAFAD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full form of CSS is?</w:t>
      </w:r>
    </w:p>
    <w:p w14:paraId="22FF5A70" w14:textId="615CCFDE" w:rsidR="00841012" w:rsidRPr="00C2716E" w:rsidRDefault="00841012">
      <w:pPr>
        <w:pStyle w:val="ListParagraph"/>
        <w:numPr>
          <w:ilvl w:val="0"/>
          <w:numId w:val="37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Cascading Style Sheet</w:t>
      </w:r>
    </w:p>
    <w:p w14:paraId="409F58B8" w14:textId="62F2D41A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Coloured</w:t>
      </w:r>
      <w:proofErr w:type="spellEnd"/>
      <w:r w:rsidRPr="00182A4F">
        <w:rPr>
          <w:lang w:val="en-US"/>
        </w:rPr>
        <w:t xml:space="preserve"> Special Sheet</w:t>
      </w:r>
    </w:p>
    <w:p w14:paraId="18BFE348" w14:textId="3147C98C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 and Style Sheet</w:t>
      </w:r>
    </w:p>
    <w:p w14:paraId="2A0BD129" w14:textId="586BE3CE" w:rsidR="00841012" w:rsidRPr="00182A4F" w:rsidRDefault="00841012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E0F4C13" w14:textId="63A6CE25" w:rsidR="00841012" w:rsidRPr="00182A4F" w:rsidRDefault="00841012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13F50A3" w14:textId="476E1D77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background color of an element?</w:t>
      </w:r>
    </w:p>
    <w:p w14:paraId="666D4195" w14:textId="2FEE8597" w:rsidR="00A90458" w:rsidRPr="00286384" w:rsidRDefault="00A90458">
      <w:pPr>
        <w:pStyle w:val="ListParagraph"/>
        <w:numPr>
          <w:ilvl w:val="0"/>
          <w:numId w:val="38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background-color</w:t>
      </w:r>
    </w:p>
    <w:p w14:paraId="6C87ADB9" w14:textId="5F72D15D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52D6C5FC" w14:textId="75DF6E4C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17975B03" w14:textId="4603EB96" w:rsidR="00A90458" w:rsidRPr="00182A4F" w:rsidRDefault="00A90458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F71C6AA" w14:textId="1501939A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78883BE8" w14:textId="6D11F74A" w:rsidR="00A90458" w:rsidRPr="00182A4F" w:rsidRDefault="00A90458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change the text color of an element?</w:t>
      </w:r>
    </w:p>
    <w:p w14:paraId="146A0651" w14:textId="77CAACE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color</w:t>
      </w:r>
    </w:p>
    <w:p w14:paraId="3557EE37" w14:textId="35EE978F" w:rsidR="00A90458" w:rsidRPr="00286384" w:rsidRDefault="00A90458">
      <w:pPr>
        <w:pStyle w:val="ListParagraph"/>
        <w:numPr>
          <w:ilvl w:val="0"/>
          <w:numId w:val="39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color</w:t>
      </w:r>
    </w:p>
    <w:p w14:paraId="1D391E5F" w14:textId="19E17006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78935CC2" w14:textId="02C3F951" w:rsidR="00A90458" w:rsidRPr="00182A4F" w:rsidRDefault="00A90458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34057AB" w14:textId="5C682034" w:rsidR="00A90458" w:rsidRPr="00182A4F" w:rsidRDefault="00A90458" w:rsidP="00A90458">
      <w:pPr>
        <w:spacing w:after="0" w:line="240" w:lineRule="auto"/>
        <w:rPr>
          <w:lang w:val="en-US"/>
        </w:rPr>
      </w:pPr>
    </w:p>
    <w:p w14:paraId="21A86374" w14:textId="2A5757BF" w:rsidR="00A90458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how many ways can CSS be written in?</w:t>
      </w:r>
    </w:p>
    <w:p w14:paraId="73CE041D" w14:textId="505C6F1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</w:t>
      </w:r>
    </w:p>
    <w:p w14:paraId="051E619B" w14:textId="209D7302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</w:t>
      </w:r>
    </w:p>
    <w:p w14:paraId="5351E0FA" w14:textId="7385A316" w:rsidR="00955F7F" w:rsidRPr="00286384" w:rsidRDefault="00955F7F">
      <w:pPr>
        <w:pStyle w:val="ListParagraph"/>
        <w:numPr>
          <w:ilvl w:val="0"/>
          <w:numId w:val="40"/>
        </w:numPr>
        <w:spacing w:after="0" w:line="240" w:lineRule="auto"/>
        <w:rPr>
          <w:color w:val="5B9BD5" w:themeColor="accent5"/>
          <w:lang w:val="en-US"/>
        </w:rPr>
      </w:pPr>
      <w:r w:rsidRPr="00286384">
        <w:rPr>
          <w:color w:val="5B9BD5" w:themeColor="accent5"/>
          <w:lang w:val="en-US"/>
        </w:rPr>
        <w:t>3</w:t>
      </w:r>
    </w:p>
    <w:p w14:paraId="68CE855E" w14:textId="711D77F5" w:rsidR="00955F7F" w:rsidRPr="00182A4F" w:rsidRDefault="00955F7F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4</w:t>
      </w:r>
    </w:p>
    <w:p w14:paraId="128FF176" w14:textId="7BCC80C8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6F7565AD" w14:textId="2AA2DF1F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the following code snippet?</w:t>
      </w:r>
    </w:p>
    <w:p w14:paraId="455664CE" w14:textId="2AE40AA6" w:rsidR="00955F7F" w:rsidRPr="00182A4F" w:rsidRDefault="00955F7F" w:rsidP="00955F7F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&lt;h1 style="</w:t>
      </w:r>
      <w:proofErr w:type="spellStart"/>
      <w:proofErr w:type="gramStart"/>
      <w:r w:rsidRPr="00182A4F">
        <w:rPr>
          <w:rFonts w:ascii="Courier New" w:hAnsi="Courier New" w:cs="Courier New"/>
          <w:lang w:val="en-US"/>
        </w:rPr>
        <w:t>color:blue</w:t>
      </w:r>
      <w:proofErr w:type="spellEnd"/>
      <w:proofErr w:type="gramEnd"/>
      <w:r w:rsidRPr="00182A4F">
        <w:rPr>
          <w:rFonts w:ascii="Courier New" w:hAnsi="Courier New" w:cs="Courier New"/>
          <w:lang w:val="en-US"/>
        </w:rPr>
        <w:t>;"&gt;A Blue Heading&lt;/h1&gt;</w:t>
      </w:r>
    </w:p>
    <w:p w14:paraId="09794EA9" w14:textId="0EEFB4A6" w:rsidR="00955F7F" w:rsidRPr="002B05CE" w:rsidRDefault="00955F7F">
      <w:pPr>
        <w:pStyle w:val="ListParagraph"/>
        <w:numPr>
          <w:ilvl w:val="0"/>
          <w:numId w:val="41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Inline</w:t>
      </w:r>
    </w:p>
    <w:p w14:paraId="1CF20EA3" w14:textId="7BDA70AA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06212FE2" w14:textId="2AD9C6F3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External</w:t>
      </w:r>
    </w:p>
    <w:p w14:paraId="7FB2132B" w14:textId="523F2BD5" w:rsidR="00955F7F" w:rsidRPr="00182A4F" w:rsidRDefault="00955F7F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C81609F" w14:textId="73174A4C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5F8A41B0" w14:textId="6D9E7616" w:rsidR="00955F7F" w:rsidRPr="00182A4F" w:rsidRDefault="00955F7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type of CSS is generally recommended for designing large web pages?</w:t>
      </w:r>
    </w:p>
    <w:p w14:paraId="73252878" w14:textId="40A3684A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line</w:t>
      </w:r>
    </w:p>
    <w:p w14:paraId="57E4C6E2" w14:textId="019CD52C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ternal</w:t>
      </w:r>
    </w:p>
    <w:p w14:paraId="78AAB9B8" w14:textId="377A2F81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2B05CE">
        <w:rPr>
          <w:color w:val="5B9BD5" w:themeColor="accent5"/>
          <w:lang w:val="en-US"/>
        </w:rPr>
        <w:t>Externa</w:t>
      </w:r>
      <w:r w:rsidRPr="00182A4F">
        <w:rPr>
          <w:lang w:val="en-US"/>
        </w:rPr>
        <w:t>l</w:t>
      </w:r>
    </w:p>
    <w:p w14:paraId="657D37BC" w14:textId="7FCE4772" w:rsidR="00955F7F" w:rsidRPr="00182A4F" w:rsidRDefault="00955F7F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797E5B7" w14:textId="0427A517" w:rsidR="00955F7F" w:rsidRPr="00182A4F" w:rsidRDefault="00955F7F" w:rsidP="00955F7F">
      <w:pPr>
        <w:spacing w:after="0" w:line="240" w:lineRule="auto"/>
        <w:rPr>
          <w:lang w:val="en-US"/>
        </w:rPr>
      </w:pPr>
    </w:p>
    <w:p w14:paraId="7FF50B4A" w14:textId="3AA80B2C" w:rsidR="00955F7F" w:rsidRPr="00182A4F" w:rsidRDefault="0049386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HTML tag is used to declare internal CSS?</w:t>
      </w:r>
    </w:p>
    <w:p w14:paraId="5BC160A3" w14:textId="3499554F" w:rsidR="00493863" w:rsidRPr="00C2716E" w:rsidRDefault="00493863">
      <w:pPr>
        <w:pStyle w:val="ListParagraph"/>
        <w:numPr>
          <w:ilvl w:val="0"/>
          <w:numId w:val="43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&lt;style&gt;</w:t>
      </w:r>
    </w:p>
    <w:p w14:paraId="796A7D37" w14:textId="626E8AA9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link&gt;</w:t>
      </w:r>
    </w:p>
    <w:p w14:paraId="45CA530E" w14:textId="399CB16C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script&gt;</w:t>
      </w:r>
    </w:p>
    <w:p w14:paraId="4B4F5121" w14:textId="30BF24C8" w:rsidR="00493863" w:rsidRPr="00182A4F" w:rsidRDefault="00493863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FF2E273" w14:textId="3524FE85" w:rsidR="00493863" w:rsidRPr="00182A4F" w:rsidRDefault="00493863" w:rsidP="00493863">
      <w:pPr>
        <w:spacing w:after="0" w:line="240" w:lineRule="auto"/>
        <w:rPr>
          <w:lang w:val="en-US"/>
        </w:rPr>
      </w:pPr>
    </w:p>
    <w:p w14:paraId="6745163F" w14:textId="06DD4493" w:rsidR="00493863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lect an element with a specific ID in CSS?</w:t>
      </w:r>
    </w:p>
    <w:p w14:paraId="719C6F2D" w14:textId="6734CE5F" w:rsidR="003A625F" w:rsidRPr="00C2716E" w:rsidRDefault="003A625F">
      <w:pPr>
        <w:pStyle w:val="ListParagraph"/>
        <w:numPr>
          <w:ilvl w:val="0"/>
          <w:numId w:val="44"/>
        </w:numPr>
        <w:spacing w:after="0" w:line="240" w:lineRule="auto"/>
        <w:rPr>
          <w:color w:val="5B9BD5" w:themeColor="accent5"/>
          <w:lang w:val="en-US"/>
        </w:rPr>
      </w:pPr>
      <w:r w:rsidRPr="00C2716E">
        <w:rPr>
          <w:color w:val="5B9BD5" w:themeColor="accent5"/>
          <w:lang w:val="en-US"/>
        </w:rPr>
        <w:t>#</w:t>
      </w:r>
    </w:p>
    <w:p w14:paraId="6FDE0274" w14:textId="2EDB975C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</w:t>
      </w:r>
    </w:p>
    <w:p w14:paraId="394A750C" w14:textId="57B145ED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46D4821E" w14:textId="53F8E704" w:rsidR="003A625F" w:rsidRPr="00182A4F" w:rsidRDefault="003A625F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0EC3729A" w14:textId="6578572B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54B4F080" w14:textId="58EFF727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>How can we select an element with a specific Class in CSS?</w:t>
      </w:r>
    </w:p>
    <w:p w14:paraId="08E96CB6" w14:textId="3B121886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40439ECD" w14:textId="34C8E190" w:rsidR="003A625F" w:rsidRPr="002B05CE" w:rsidRDefault="003A625F">
      <w:pPr>
        <w:pStyle w:val="ListParagraph"/>
        <w:numPr>
          <w:ilvl w:val="0"/>
          <w:numId w:val="45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.</w:t>
      </w:r>
    </w:p>
    <w:p w14:paraId="19821F77" w14:textId="3914B28D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^</w:t>
      </w:r>
    </w:p>
    <w:p w14:paraId="6A12ABBA" w14:textId="171FC09A" w:rsidR="003A625F" w:rsidRPr="00182A4F" w:rsidRDefault="003A625F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82C92E3" w14:textId="50B6D96C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1BFF681" w14:textId="1E3E3819" w:rsidR="003A625F" w:rsidRPr="00182A4F" w:rsidRDefault="003A625F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write comments in CSS?</w:t>
      </w:r>
    </w:p>
    <w:p w14:paraId="53FACF81" w14:textId="0863A818" w:rsidR="003A625F" w:rsidRPr="002B05CE" w:rsidRDefault="003A625F">
      <w:pPr>
        <w:pStyle w:val="ListParagraph"/>
        <w:numPr>
          <w:ilvl w:val="0"/>
          <w:numId w:val="46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/*  */</w:t>
      </w:r>
    </w:p>
    <w:p w14:paraId="72346427" w14:textId="6EB18BA2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//</w:t>
      </w:r>
    </w:p>
    <w:p w14:paraId="2C46C502" w14:textId="5C397944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#</w:t>
      </w:r>
    </w:p>
    <w:p w14:paraId="23EE10ED" w14:textId="0709DAAB" w:rsidR="003A625F" w:rsidRPr="00182A4F" w:rsidRDefault="003A625F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l the above</w:t>
      </w:r>
    </w:p>
    <w:p w14:paraId="201691F6" w14:textId="436F3DBF" w:rsidR="003A625F" w:rsidRPr="00182A4F" w:rsidRDefault="003A625F" w:rsidP="003A625F">
      <w:pPr>
        <w:spacing w:after="0" w:line="240" w:lineRule="auto"/>
        <w:rPr>
          <w:lang w:val="en-US"/>
        </w:rPr>
      </w:pPr>
    </w:p>
    <w:p w14:paraId="1DA0AE37" w14:textId="0B636656" w:rsidR="003A625F" w:rsidRPr="00182A4F" w:rsidRDefault="0024716C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n the below code snippet, in what order will the margins be added?</w:t>
      </w:r>
    </w:p>
    <w:p w14:paraId="66B4D6DF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p {</w:t>
      </w:r>
    </w:p>
    <w:p w14:paraId="42A40852" w14:textId="77777777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 xml:space="preserve">  margin: 25px 50px 75px 100px;</w:t>
      </w:r>
    </w:p>
    <w:p w14:paraId="7F59B786" w14:textId="136FEE0F" w:rsidR="0024716C" w:rsidRPr="00182A4F" w:rsidRDefault="0024716C" w:rsidP="0024716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2A4F">
        <w:rPr>
          <w:rFonts w:ascii="Courier New" w:hAnsi="Courier New" w:cs="Courier New"/>
          <w:lang w:val="en-US"/>
        </w:rPr>
        <w:t>}</w:t>
      </w:r>
    </w:p>
    <w:p w14:paraId="480C78A9" w14:textId="3D6A924B" w:rsidR="0024716C" w:rsidRPr="002B05CE" w:rsidRDefault="0024716C">
      <w:pPr>
        <w:pStyle w:val="ListParagraph"/>
        <w:numPr>
          <w:ilvl w:val="0"/>
          <w:numId w:val="47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Top, Right, Bottom, Left</w:t>
      </w:r>
    </w:p>
    <w:p w14:paraId="3C7B0F7A" w14:textId="60045894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Left, Bottom, Right</w:t>
      </w:r>
    </w:p>
    <w:p w14:paraId="21C7108A" w14:textId="16BE1310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op, Bottom, Right, Left</w:t>
      </w:r>
    </w:p>
    <w:p w14:paraId="14EE175E" w14:textId="4EFFEB6E" w:rsidR="0024716C" w:rsidRPr="00182A4F" w:rsidRDefault="0024716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ight, Left, Top, Bottom</w:t>
      </w:r>
    </w:p>
    <w:p w14:paraId="765A233E" w14:textId="426C9543" w:rsidR="00A90458" w:rsidRPr="00182A4F" w:rsidRDefault="00A90458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AA6F465" w14:textId="7D189618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an negative values be allowed in padding property?</w:t>
      </w:r>
    </w:p>
    <w:p w14:paraId="3343198B" w14:textId="17F10E58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Yes</w:t>
      </w:r>
    </w:p>
    <w:p w14:paraId="15C0013D" w14:textId="05C4BFEC" w:rsidR="00087F2A" w:rsidRPr="002B05CE" w:rsidRDefault="00087F2A">
      <w:pPr>
        <w:pStyle w:val="ListParagraph"/>
        <w:numPr>
          <w:ilvl w:val="0"/>
          <w:numId w:val="48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No</w:t>
      </w:r>
    </w:p>
    <w:p w14:paraId="68036825" w14:textId="42A4AF43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pends on property</w:t>
      </w:r>
    </w:p>
    <w:p w14:paraId="24900D8D" w14:textId="5CF72476" w:rsidR="00087F2A" w:rsidRPr="00182A4F" w:rsidRDefault="00087F2A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03E9EF5" w14:textId="33BAEA8E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24C526F3" w14:textId="288E9396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CSS property used to specify the transparency of an element is?</w:t>
      </w:r>
    </w:p>
    <w:p w14:paraId="00C0BC29" w14:textId="4A2F0CDD" w:rsidR="00087F2A" w:rsidRPr="002B05CE" w:rsidRDefault="00087F2A">
      <w:pPr>
        <w:pStyle w:val="ListParagraph"/>
        <w:numPr>
          <w:ilvl w:val="0"/>
          <w:numId w:val="49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opacity</w:t>
      </w:r>
    </w:p>
    <w:p w14:paraId="0A0D64D6" w14:textId="33D8FFAC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visibility</w:t>
      </w:r>
    </w:p>
    <w:p w14:paraId="26D5317E" w14:textId="05228C9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lter</w:t>
      </w:r>
    </w:p>
    <w:p w14:paraId="19785FB0" w14:textId="13BB29F8" w:rsidR="00087F2A" w:rsidRPr="00182A4F" w:rsidRDefault="00087F2A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ame of the above</w:t>
      </w:r>
    </w:p>
    <w:p w14:paraId="0E45C7BE" w14:textId="592B733C" w:rsidR="00087F2A" w:rsidRPr="00182A4F" w:rsidRDefault="00087F2A" w:rsidP="00087F2A">
      <w:pPr>
        <w:spacing w:after="0" w:line="240" w:lineRule="auto"/>
        <w:rPr>
          <w:lang w:val="en-US"/>
        </w:rPr>
      </w:pPr>
    </w:p>
    <w:p w14:paraId="72F0ACF2" w14:textId="2AA9A4A3" w:rsidR="00087F2A" w:rsidRPr="00182A4F" w:rsidRDefault="00087F2A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pecify the spacing between each letter in a text in CSS?</w:t>
      </w:r>
    </w:p>
    <w:p w14:paraId="36AE86CE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lpha-spacing</w:t>
      </w:r>
    </w:p>
    <w:p w14:paraId="60764DDF" w14:textId="77777777" w:rsidR="00281FC3" w:rsidRPr="002B05CE" w:rsidRDefault="00281FC3">
      <w:pPr>
        <w:pStyle w:val="ListParagraph"/>
        <w:numPr>
          <w:ilvl w:val="0"/>
          <w:numId w:val="50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letter-spacing</w:t>
      </w:r>
    </w:p>
    <w:p w14:paraId="35965754" w14:textId="77777777" w:rsidR="00281FC3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haracter-spacing</w:t>
      </w:r>
    </w:p>
    <w:p w14:paraId="491DCA6B" w14:textId="319FB1DD" w:rsidR="00087F2A" w:rsidRPr="00182A4F" w:rsidRDefault="00281FC3">
      <w:pPr>
        <w:pStyle w:val="ListParagraph"/>
        <w:numPr>
          <w:ilvl w:val="0"/>
          <w:numId w:val="5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67745CC" w14:textId="42FD89C3" w:rsidR="00281FC3" w:rsidRPr="00182A4F" w:rsidRDefault="00281FC3" w:rsidP="00281FC3">
      <w:pPr>
        <w:spacing w:after="0" w:line="240" w:lineRule="auto"/>
        <w:rPr>
          <w:lang w:val="en-US"/>
        </w:rPr>
      </w:pPr>
    </w:p>
    <w:p w14:paraId="139ACD58" w14:textId="03790149" w:rsidR="00281FC3" w:rsidRPr="00182A4F" w:rsidRDefault="00281FC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is the correct syntax for referring an external CSS?</w:t>
      </w:r>
    </w:p>
    <w:p w14:paraId="40912895" w14:textId="77777777" w:rsidR="004E124B" w:rsidRPr="002B05CE" w:rsidRDefault="004E124B">
      <w:pPr>
        <w:pStyle w:val="ListParagraph"/>
        <w:numPr>
          <w:ilvl w:val="0"/>
          <w:numId w:val="51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 xml:space="preserve">&lt;link </w:t>
      </w:r>
      <w:proofErr w:type="spellStart"/>
      <w:r w:rsidRPr="002B05CE">
        <w:rPr>
          <w:color w:val="5B9BD5" w:themeColor="accent5"/>
          <w:lang w:val="en-US"/>
        </w:rPr>
        <w:t>rel</w:t>
      </w:r>
      <w:proofErr w:type="spellEnd"/>
      <w:r w:rsidRPr="002B05CE">
        <w:rPr>
          <w:color w:val="5B9BD5" w:themeColor="accent5"/>
          <w:lang w:val="en-US"/>
        </w:rPr>
        <w:t>="stylesheet" type="text/</w:t>
      </w:r>
      <w:proofErr w:type="spellStart"/>
      <w:r w:rsidRPr="002B05CE">
        <w:rPr>
          <w:color w:val="5B9BD5" w:themeColor="accent5"/>
          <w:lang w:val="en-US"/>
        </w:rPr>
        <w:t>css</w:t>
      </w:r>
      <w:proofErr w:type="spellEnd"/>
      <w:r w:rsidRPr="002B05CE">
        <w:rPr>
          <w:color w:val="5B9BD5" w:themeColor="accent5"/>
          <w:lang w:val="en-US"/>
        </w:rPr>
        <w:t xml:space="preserve">" </w:t>
      </w:r>
      <w:proofErr w:type="spellStart"/>
      <w:r w:rsidRPr="002B05CE">
        <w:rPr>
          <w:color w:val="5B9BD5" w:themeColor="accent5"/>
          <w:lang w:val="en-US"/>
        </w:rPr>
        <w:t>href</w:t>
      </w:r>
      <w:proofErr w:type="spellEnd"/>
      <w:r w:rsidRPr="002B05CE">
        <w:rPr>
          <w:color w:val="5B9BD5" w:themeColor="accent5"/>
          <w:lang w:val="en-US"/>
        </w:rPr>
        <w:t>="style.css"&gt;</w:t>
      </w:r>
    </w:p>
    <w:p w14:paraId="1BCEA38A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&lt;style </w:t>
      </w:r>
      <w:proofErr w:type="spellStart"/>
      <w:r w:rsidRPr="00182A4F">
        <w:rPr>
          <w:lang w:val="en-US"/>
        </w:rPr>
        <w:t>rel</w:t>
      </w:r>
      <w:proofErr w:type="spellEnd"/>
      <w:r w:rsidRPr="00182A4F">
        <w:rPr>
          <w:lang w:val="en-US"/>
        </w:rPr>
        <w:t>="stylesheet" type="text/</w:t>
      </w:r>
      <w:proofErr w:type="spellStart"/>
      <w:r w:rsidRPr="00182A4F">
        <w:rPr>
          <w:lang w:val="en-US"/>
        </w:rPr>
        <w:t>css</w:t>
      </w:r>
      <w:proofErr w:type="spellEnd"/>
      <w:r w:rsidRPr="00182A4F">
        <w:rPr>
          <w:lang w:val="en-US"/>
        </w:rPr>
        <w:t xml:space="preserve">" </w:t>
      </w:r>
      <w:proofErr w:type="spellStart"/>
      <w:r w:rsidRPr="00182A4F">
        <w:rPr>
          <w:lang w:val="en-US"/>
        </w:rPr>
        <w:t>href</w:t>
      </w:r>
      <w:proofErr w:type="spellEnd"/>
      <w:r w:rsidRPr="00182A4F">
        <w:rPr>
          <w:lang w:val="en-US"/>
        </w:rPr>
        <w:t>="style.css"&gt;</w:t>
      </w:r>
    </w:p>
    <w:p w14:paraId="61649C94" w14:textId="77777777" w:rsidR="004E124B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and B</w:t>
      </w:r>
    </w:p>
    <w:p w14:paraId="5432F528" w14:textId="6BD7C37D" w:rsidR="00281FC3" w:rsidRPr="00182A4F" w:rsidRDefault="004E124B">
      <w:pPr>
        <w:pStyle w:val="ListParagraph"/>
        <w:numPr>
          <w:ilvl w:val="0"/>
          <w:numId w:val="5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77FEC7C" w14:textId="4F737790" w:rsidR="00087F2A" w:rsidRPr="00182A4F" w:rsidRDefault="00087F2A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1BBEB18C" w14:textId="58A06DB3" w:rsidR="004E124B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the following are valid ways to represent a </w:t>
      </w:r>
      <w:proofErr w:type="spellStart"/>
      <w:r w:rsidRPr="00182A4F">
        <w:rPr>
          <w:lang w:val="en-US"/>
        </w:rPr>
        <w:t>colour</w:t>
      </w:r>
      <w:proofErr w:type="spellEnd"/>
      <w:r w:rsidRPr="00182A4F">
        <w:rPr>
          <w:lang w:val="en-US"/>
        </w:rPr>
        <w:t xml:space="preserve"> in CSS?</w:t>
      </w:r>
    </w:p>
    <w:p w14:paraId="2606C6CC" w14:textId="027DF966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A valid color </w:t>
      </w:r>
      <w:proofErr w:type="gramStart"/>
      <w:r w:rsidRPr="00182A4F">
        <w:rPr>
          <w:lang w:val="en-US"/>
        </w:rPr>
        <w:t>name</w:t>
      </w:r>
      <w:proofErr w:type="gramEnd"/>
    </w:p>
    <w:p w14:paraId="6D054E68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RGB values</w:t>
      </w:r>
    </w:p>
    <w:p w14:paraId="7F9DE4DD" w14:textId="77777777" w:rsidR="007B38EE" w:rsidRPr="00182A4F" w:rsidRDefault="007B38EE">
      <w:pPr>
        <w:pStyle w:val="ListParagraph"/>
        <w:numPr>
          <w:ilvl w:val="0"/>
          <w:numId w:val="5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X values</w:t>
      </w:r>
    </w:p>
    <w:p w14:paraId="1D9D4D49" w14:textId="6761E081" w:rsidR="007B38EE" w:rsidRPr="002B05CE" w:rsidRDefault="007B38EE">
      <w:pPr>
        <w:pStyle w:val="ListParagraph"/>
        <w:numPr>
          <w:ilvl w:val="0"/>
          <w:numId w:val="52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All the above</w:t>
      </w:r>
    </w:p>
    <w:p w14:paraId="17507B41" w14:textId="35D55C8D" w:rsidR="004E124B" w:rsidRPr="00182A4F" w:rsidRDefault="004E124B" w:rsidP="00841012">
      <w:pPr>
        <w:pStyle w:val="ListParagraph"/>
        <w:spacing w:after="0" w:line="240" w:lineRule="auto"/>
        <w:ind w:left="0"/>
        <w:rPr>
          <w:lang w:val="en-US"/>
        </w:rPr>
      </w:pPr>
    </w:p>
    <w:p w14:paraId="554C644A" w14:textId="42760EE6" w:rsidR="007B38EE" w:rsidRPr="00182A4F" w:rsidRDefault="007B38E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is the correct way to select all h1 headers in a div element?</w:t>
      </w:r>
    </w:p>
    <w:p w14:paraId="057BAD3F" w14:textId="77777777" w:rsidR="007B38EE" w:rsidRPr="002B05CE" w:rsidRDefault="007B38EE">
      <w:pPr>
        <w:pStyle w:val="ListParagraph"/>
        <w:numPr>
          <w:ilvl w:val="0"/>
          <w:numId w:val="53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lastRenderedPageBreak/>
        <w:t>div h1</w:t>
      </w:r>
    </w:p>
    <w:p w14:paraId="74B1F44B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iv-h1</w:t>
      </w:r>
    </w:p>
    <w:p w14:paraId="69F5DA1A" w14:textId="77777777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1</w:t>
      </w:r>
    </w:p>
    <w:p w14:paraId="46267375" w14:textId="4C2FCDC1" w:rsidR="007B38EE" w:rsidRPr="00182A4F" w:rsidRDefault="007B38EE">
      <w:pPr>
        <w:pStyle w:val="ListParagraph"/>
        <w:numPr>
          <w:ilvl w:val="0"/>
          <w:numId w:val="5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0F530DD" w14:textId="2EF1B4BF" w:rsidR="007B38EE" w:rsidRPr="00182A4F" w:rsidRDefault="007B38EE" w:rsidP="007B38EE">
      <w:pPr>
        <w:spacing w:after="0" w:line="240" w:lineRule="auto"/>
        <w:rPr>
          <w:lang w:val="en-US"/>
        </w:rPr>
      </w:pPr>
    </w:p>
    <w:p w14:paraId="09AFCD0B" w14:textId="2EA86845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e can make rounded borders around elements using which CSS element?</w:t>
      </w:r>
    </w:p>
    <w:p w14:paraId="0DB4DDDC" w14:textId="4E8597F0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collapse</w:t>
      </w:r>
    </w:p>
    <w:p w14:paraId="7622AA60" w14:textId="17BA35FD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-round</w:t>
      </w:r>
    </w:p>
    <w:p w14:paraId="5DB5FB75" w14:textId="5E950CA2" w:rsidR="00107266" w:rsidRPr="002B05CE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border-radius</w:t>
      </w:r>
    </w:p>
    <w:p w14:paraId="17129A84" w14:textId="335BAEE3" w:rsidR="00107266" w:rsidRPr="00182A4F" w:rsidRDefault="00107266" w:rsidP="00107266">
      <w:pPr>
        <w:pStyle w:val="ListParagraph"/>
        <w:numPr>
          <w:ilvl w:val="0"/>
          <w:numId w:val="5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5F50FC53" w14:textId="35D33270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0242C26A" w14:textId="0C5B5154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ow can we set the maximum width of the elements content box using CSS?</w:t>
      </w:r>
    </w:p>
    <w:p w14:paraId="264BBF63" w14:textId="7690AA9A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height property</w:t>
      </w:r>
    </w:p>
    <w:p w14:paraId="26EDC85D" w14:textId="633C5992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x-height property</w:t>
      </w:r>
    </w:p>
    <w:p w14:paraId="1D45144D" w14:textId="1F821F27" w:rsidR="00107266" w:rsidRPr="002B05CE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max-width property</w:t>
      </w:r>
    </w:p>
    <w:p w14:paraId="5DF1CC18" w14:textId="2C002476" w:rsidR="00107266" w:rsidRPr="00182A4F" w:rsidRDefault="00107266" w:rsidP="00107266">
      <w:pPr>
        <w:pStyle w:val="ListParagraph"/>
        <w:numPr>
          <w:ilvl w:val="0"/>
          <w:numId w:val="5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1C8382C9" w14:textId="334A00AF" w:rsidR="00107266" w:rsidRPr="00182A4F" w:rsidRDefault="00107266" w:rsidP="00107266">
      <w:pPr>
        <w:spacing w:after="0" w:line="240" w:lineRule="auto"/>
        <w:rPr>
          <w:lang w:val="en-US"/>
        </w:rPr>
      </w:pPr>
    </w:p>
    <w:p w14:paraId="3909033B" w14:textId="49B6F270" w:rsidR="00107266" w:rsidRPr="00182A4F" w:rsidRDefault="00107266" w:rsidP="00107266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SS property is used to specify different border styles?</w:t>
      </w:r>
    </w:p>
    <w:p w14:paraId="0A7F918D" w14:textId="7D61D79D" w:rsidR="00107266" w:rsidRPr="002B05CE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border-style</w:t>
      </w:r>
    </w:p>
    <w:p w14:paraId="2D999A12" w14:textId="71DCBDB5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3C66B660" w14:textId="5564931D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A &amp; B</w:t>
      </w:r>
    </w:p>
    <w:p w14:paraId="0E6C9AE0" w14:textId="35CA8310" w:rsidR="00107266" w:rsidRPr="00182A4F" w:rsidRDefault="00107266" w:rsidP="00107266">
      <w:pPr>
        <w:pStyle w:val="ListParagraph"/>
        <w:numPr>
          <w:ilvl w:val="0"/>
          <w:numId w:val="5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3512D920" w14:textId="1F8173A7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43E9CB8" w14:textId="1324F728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property specifies the look and design of an outline?</w:t>
      </w:r>
    </w:p>
    <w:p w14:paraId="0C2A7C5F" w14:textId="59841473" w:rsidR="003009F5" w:rsidRPr="002B05CE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color w:val="5B9BD5" w:themeColor="accent5"/>
          <w:lang w:val="en-US"/>
        </w:rPr>
      </w:pPr>
      <w:r w:rsidRPr="002B05CE">
        <w:rPr>
          <w:color w:val="5B9BD5" w:themeColor="accent5"/>
          <w:lang w:val="en-US"/>
        </w:rPr>
        <w:t>outline-style</w:t>
      </w:r>
    </w:p>
    <w:p w14:paraId="3B115C64" w14:textId="06ECA751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</w:t>
      </w:r>
    </w:p>
    <w:p w14:paraId="3FDB746B" w14:textId="1D7E956A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utline-font</w:t>
      </w:r>
    </w:p>
    <w:p w14:paraId="1C36BEC7" w14:textId="2D36CED2" w:rsidR="003009F5" w:rsidRPr="00182A4F" w:rsidRDefault="003009F5" w:rsidP="003009F5">
      <w:pPr>
        <w:pStyle w:val="ListParagraph"/>
        <w:numPr>
          <w:ilvl w:val="0"/>
          <w:numId w:val="5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AA91E64" w14:textId="6B8E2F63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48BCD72F" w14:textId="08235E8F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etting an inline-block in CSS requires which of the following properties?</w:t>
      </w:r>
    </w:p>
    <w:p w14:paraId="4FEF4F84" w14:textId="185A4466" w:rsidR="003009F5" w:rsidRPr="00BB4F23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display</w:t>
      </w:r>
    </w:p>
    <w:p w14:paraId="59FEA9DC" w14:textId="2239D2A9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color</w:t>
      </w:r>
    </w:p>
    <w:p w14:paraId="1F536B19" w14:textId="6AE4D415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lock</w:t>
      </w:r>
    </w:p>
    <w:p w14:paraId="67A90BC8" w14:textId="55A306FB" w:rsidR="003009F5" w:rsidRPr="00182A4F" w:rsidRDefault="003009F5" w:rsidP="003009F5">
      <w:pPr>
        <w:pStyle w:val="ListParagraph"/>
        <w:numPr>
          <w:ilvl w:val="0"/>
          <w:numId w:val="5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A4FB368" w14:textId="175D237D" w:rsidR="003009F5" w:rsidRPr="00182A4F" w:rsidRDefault="003009F5" w:rsidP="003009F5">
      <w:pPr>
        <w:spacing w:after="0" w:line="240" w:lineRule="auto"/>
        <w:rPr>
          <w:lang w:val="en-US"/>
        </w:rPr>
      </w:pPr>
    </w:p>
    <w:p w14:paraId="6B274222" w14:textId="43BC4066" w:rsidR="003009F5" w:rsidRPr="00182A4F" w:rsidRDefault="003009F5" w:rsidP="003009F5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SS property specifies the origin of the background image?</w:t>
      </w:r>
    </w:p>
    <w:p w14:paraId="2E31AF36" w14:textId="1CA73C27" w:rsidR="003009F5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ackground-size</w:t>
      </w:r>
    </w:p>
    <w:p w14:paraId="56BB59AB" w14:textId="5A19FB62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igin</w:t>
      </w:r>
    </w:p>
    <w:p w14:paraId="75EFA7EE" w14:textId="77777777" w:rsidR="00E96803" w:rsidRPr="00BB4F23" w:rsidRDefault="00E96803" w:rsidP="00E96803">
      <w:pPr>
        <w:pStyle w:val="ListParagraph"/>
        <w:numPr>
          <w:ilvl w:val="0"/>
          <w:numId w:val="59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background-origin</w:t>
      </w:r>
    </w:p>
    <w:p w14:paraId="31CDC58E" w14:textId="0C532FA1" w:rsidR="00E96803" w:rsidRPr="00182A4F" w:rsidRDefault="00E96803" w:rsidP="003009F5">
      <w:pPr>
        <w:pStyle w:val="ListParagraph"/>
        <w:numPr>
          <w:ilvl w:val="0"/>
          <w:numId w:val="5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6E56EB02" w14:textId="56ABCEB5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1825D285" w14:textId="712B2E3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are parts of the CSS box model?</w:t>
      </w:r>
    </w:p>
    <w:p w14:paraId="20982E86" w14:textId="7C83C9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argin</w:t>
      </w:r>
    </w:p>
    <w:p w14:paraId="66D948B2" w14:textId="0752879C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rder</w:t>
      </w:r>
    </w:p>
    <w:p w14:paraId="042910B1" w14:textId="6C0F3A95" w:rsidR="00E96803" w:rsidRPr="00182A4F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adding</w:t>
      </w:r>
    </w:p>
    <w:p w14:paraId="1F475C5E" w14:textId="1816670D" w:rsidR="00E96803" w:rsidRPr="00BB4F23" w:rsidRDefault="00E96803" w:rsidP="00E96803">
      <w:pPr>
        <w:pStyle w:val="ListParagraph"/>
        <w:numPr>
          <w:ilvl w:val="0"/>
          <w:numId w:val="60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All of the above</w:t>
      </w:r>
    </w:p>
    <w:p w14:paraId="2E7C1E3D" w14:textId="3F86A0F9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2ADA461A" w14:textId="181017A2" w:rsidR="00E96803" w:rsidRPr="00182A4F" w:rsidRDefault="00E96803" w:rsidP="00E9680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will be the width of the div element given below?</w:t>
      </w:r>
    </w:p>
    <w:p w14:paraId="0C5B8A55" w14:textId="10D0871F" w:rsidR="00E96803" w:rsidRPr="00182A4F" w:rsidRDefault="00E96803" w:rsidP="00E96803">
      <w:pPr>
        <w:pStyle w:val="HTMLPreformatted"/>
      </w:pPr>
      <w:r w:rsidRPr="00182A4F">
        <w:rPr>
          <w:lang w:val="en-US"/>
        </w:rPr>
        <w:t xml:space="preserve"> </w:t>
      </w:r>
      <w:r w:rsidRPr="00182A4F">
        <w:rPr>
          <w:lang w:val="en-US"/>
        </w:rPr>
        <w:tab/>
      </w:r>
      <w:r w:rsidRPr="00182A4F">
        <w:t>div {</w:t>
      </w:r>
    </w:p>
    <w:p w14:paraId="2ED68E9C" w14:textId="54DF1DE3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width: 310px;</w:t>
      </w:r>
    </w:p>
    <w:p w14:paraId="7829C532" w14:textId="1E4E796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padding: 20px;</w:t>
      </w:r>
    </w:p>
    <w:p w14:paraId="757EF6C9" w14:textId="1E701A5B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border: 5px solid blue;</w:t>
      </w:r>
    </w:p>
    <w:p w14:paraId="22CE8551" w14:textId="1D725478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 xml:space="preserve"> 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  <w:t xml:space="preserve">    margin: 0;</w:t>
      </w:r>
    </w:p>
    <w:p w14:paraId="3C677399" w14:textId="10E76094" w:rsidR="00E96803" w:rsidRPr="00182A4F" w:rsidRDefault="00E96803" w:rsidP="00E9680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ab/>
      </w:r>
      <w:r w:rsidR="00182A4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182A4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14:paraId="06601426" w14:textId="796075AA" w:rsidR="00107266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10px</w:t>
      </w:r>
    </w:p>
    <w:p w14:paraId="048F03BB" w14:textId="68DA46A2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50px</w:t>
      </w:r>
    </w:p>
    <w:p w14:paraId="18D4B488" w14:textId="7DE829A4" w:rsidR="00E96803" w:rsidRPr="00BB4F23" w:rsidRDefault="00E96803">
      <w:pPr>
        <w:pStyle w:val="ListParagraph"/>
        <w:numPr>
          <w:ilvl w:val="0"/>
          <w:numId w:val="61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360px</w:t>
      </w:r>
    </w:p>
    <w:p w14:paraId="4E92752F" w14:textId="1C3EB767" w:rsidR="00E96803" w:rsidRPr="00182A4F" w:rsidRDefault="00E96803">
      <w:pPr>
        <w:pStyle w:val="ListParagraph"/>
        <w:numPr>
          <w:ilvl w:val="0"/>
          <w:numId w:val="6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 above</w:t>
      </w:r>
    </w:p>
    <w:p w14:paraId="2D0EB619" w14:textId="77777777" w:rsidR="00E96803" w:rsidRPr="00182A4F" w:rsidRDefault="00E96803" w:rsidP="00E96803">
      <w:pPr>
        <w:spacing w:after="0" w:line="240" w:lineRule="auto"/>
        <w:rPr>
          <w:lang w:val="en-US"/>
        </w:rPr>
      </w:pPr>
    </w:p>
    <w:p w14:paraId="0088E3DF" w14:textId="42FC3C2F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Is Mainly Used For?</w:t>
      </w:r>
    </w:p>
    <w:p w14:paraId="1E9A81E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28776FD7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Graphic Images</w:t>
      </w:r>
    </w:p>
    <w:p w14:paraId="090A4B0F" w14:textId="77777777" w:rsidR="00841012" w:rsidRPr="00182A4F" w:rsidRDefault="00841012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nimation</w:t>
      </w:r>
    </w:p>
    <w:p w14:paraId="6AEE4644" w14:textId="77777777" w:rsidR="00841012" w:rsidRPr="00BB4F23" w:rsidRDefault="00841012">
      <w:pPr>
        <w:pStyle w:val="ListParagraph"/>
        <w:numPr>
          <w:ilvl w:val="0"/>
          <w:numId w:val="2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Providing Different Icons</w:t>
      </w:r>
    </w:p>
    <w:p w14:paraId="520A8FA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A36064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Is Correct About Bootstrap Jumbotron?</w:t>
      </w:r>
    </w:p>
    <w:p w14:paraId="059CDC3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is Component Can Optionally Increase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Size Of Headings And Add A Lot Of Margin For Landing Page Content.</w:t>
      </w:r>
    </w:p>
    <w:p w14:paraId="6DB909D0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o Use The Jumbotron: Create A Container With The Class </w:t>
      </w:r>
      <w:proofErr w:type="gramStart"/>
      <w:r w:rsidRPr="00182A4F">
        <w:rPr>
          <w:lang w:val="en-US"/>
        </w:rPr>
        <w:t>Of .jumbotron</w:t>
      </w:r>
      <w:proofErr w:type="gramEnd"/>
      <w:r w:rsidRPr="00182A4F">
        <w:rPr>
          <w:lang w:val="en-US"/>
        </w:rPr>
        <w:t>.</w:t>
      </w:r>
    </w:p>
    <w:p w14:paraId="6EBA569D" w14:textId="77777777" w:rsidR="00841012" w:rsidRPr="00BB4F23" w:rsidRDefault="00841012">
      <w:pPr>
        <w:pStyle w:val="ListParagraph"/>
        <w:numPr>
          <w:ilvl w:val="0"/>
          <w:numId w:val="3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Both A And B</w:t>
      </w:r>
    </w:p>
    <w:p w14:paraId="7D99AE28" w14:textId="77777777" w:rsidR="00841012" w:rsidRPr="00182A4F" w:rsidRDefault="00841012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None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0BBB2EB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6FCEC64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Developed By</w:t>
      </w:r>
    </w:p>
    <w:p w14:paraId="5005891A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James Gosling</w:t>
      </w:r>
    </w:p>
    <w:p w14:paraId="7F697CF0" w14:textId="77777777" w:rsidR="00841012" w:rsidRPr="00BB4F23" w:rsidRDefault="00841012">
      <w:pPr>
        <w:pStyle w:val="ListParagraph"/>
        <w:numPr>
          <w:ilvl w:val="0"/>
          <w:numId w:val="4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Mark Otto And Jacob Thornton</w:t>
      </w:r>
    </w:p>
    <w:p w14:paraId="0CEB02DE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Mark </w:t>
      </w:r>
      <w:proofErr w:type="spellStart"/>
      <w:r w:rsidRPr="00182A4F">
        <w:rPr>
          <w:lang w:val="en-US"/>
        </w:rPr>
        <w:t>Jukervich</w:t>
      </w:r>
      <w:proofErr w:type="spellEnd"/>
    </w:p>
    <w:p w14:paraId="2ED9C5E8" w14:textId="77777777" w:rsidR="00841012" w:rsidRPr="00182A4F" w:rsidRDefault="00841012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m</w:t>
      </w:r>
    </w:p>
    <w:p w14:paraId="738A252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C03B2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Class Indicates </w:t>
      </w:r>
      <w:proofErr w:type="gramStart"/>
      <w:r w:rsidRPr="00182A4F">
        <w:rPr>
          <w:lang w:val="en-US"/>
        </w:rPr>
        <w:t>A</w:t>
      </w:r>
      <w:proofErr w:type="gramEnd"/>
      <w:r w:rsidRPr="00182A4F">
        <w:rPr>
          <w:lang w:val="en-US"/>
        </w:rPr>
        <w:t xml:space="preserve"> Dropdown Menu?</w:t>
      </w:r>
    </w:p>
    <w:p w14:paraId="0AA96BD5" w14:textId="77777777" w:rsidR="00841012" w:rsidRPr="00BB4F23" w:rsidRDefault="00841012">
      <w:pPr>
        <w:pStyle w:val="ListParagraph"/>
        <w:numPr>
          <w:ilvl w:val="0"/>
          <w:numId w:val="5"/>
        </w:numPr>
        <w:spacing w:after="0" w:line="240" w:lineRule="auto"/>
        <w:rPr>
          <w:color w:val="5B9BD5" w:themeColor="accent5"/>
          <w:lang w:val="en-US"/>
        </w:rPr>
      </w:pPr>
      <w:proofErr w:type="gramStart"/>
      <w:r w:rsidRPr="00BB4F23">
        <w:rPr>
          <w:color w:val="5B9BD5" w:themeColor="accent5"/>
          <w:lang w:val="en-US"/>
        </w:rPr>
        <w:t>.dropdown</w:t>
      </w:r>
      <w:proofErr w:type="gramEnd"/>
    </w:p>
    <w:p w14:paraId="209A941C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select</w:t>
      </w:r>
      <w:proofErr w:type="gramEnd"/>
    </w:p>
    <w:p w14:paraId="6530C5D2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ropdown</w:t>
      </w:r>
      <w:proofErr w:type="gramEnd"/>
      <w:r w:rsidRPr="00182A4F">
        <w:rPr>
          <w:lang w:val="en-US"/>
        </w:rPr>
        <w:t>-list</w:t>
      </w:r>
    </w:p>
    <w:p w14:paraId="1B21E65A" w14:textId="77777777" w:rsidR="00841012" w:rsidRPr="00182A4F" w:rsidRDefault="00841012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dropup</w:t>
      </w:r>
      <w:proofErr w:type="spellEnd"/>
      <w:proofErr w:type="gramEnd"/>
      <w:r w:rsidRPr="00182A4F">
        <w:rPr>
          <w:lang w:val="en-US"/>
        </w:rPr>
        <w:t>-list</w:t>
      </w:r>
    </w:p>
    <w:p w14:paraId="7E8ED51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892081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A Standard Navigation Tab Is Created With:</w:t>
      </w:r>
    </w:p>
    <w:p w14:paraId="254CEBF7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navigation-tabs"&gt;</w:t>
      </w:r>
    </w:p>
    <w:p w14:paraId="13053082" w14:textId="77777777" w:rsidR="00841012" w:rsidRPr="00BB4F23" w:rsidRDefault="00841012">
      <w:pPr>
        <w:pStyle w:val="ListParagraph"/>
        <w:numPr>
          <w:ilvl w:val="0"/>
          <w:numId w:val="6"/>
        </w:numPr>
        <w:spacing w:after="0" w:line="240" w:lineRule="auto"/>
        <w:rPr>
          <w:color w:val="5B9BD5" w:themeColor="accent5"/>
          <w:lang w:val="en-US"/>
        </w:rPr>
      </w:pPr>
      <w:r w:rsidRPr="00BB4F23">
        <w:rPr>
          <w:color w:val="5B9BD5" w:themeColor="accent5"/>
          <w:lang w:val="en-US"/>
        </w:rPr>
        <w:t>&lt;</w:t>
      </w:r>
      <w:proofErr w:type="spellStart"/>
      <w:r w:rsidRPr="00BB4F23">
        <w:rPr>
          <w:color w:val="5B9BD5" w:themeColor="accent5"/>
          <w:lang w:val="en-US"/>
        </w:rPr>
        <w:t>ul</w:t>
      </w:r>
      <w:proofErr w:type="spellEnd"/>
      <w:r w:rsidRPr="00BB4F23">
        <w:rPr>
          <w:color w:val="5B9BD5" w:themeColor="accent5"/>
          <w:lang w:val="en-US"/>
        </w:rPr>
        <w:t xml:space="preserve"> Class="nav Tabs"&gt;</w:t>
      </w:r>
    </w:p>
    <w:p w14:paraId="4922B388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</w:t>
      </w:r>
      <w:proofErr w:type="spellEnd"/>
      <w:r w:rsidRPr="00182A4F">
        <w:rPr>
          <w:lang w:val="en-US"/>
        </w:rPr>
        <w:t>-tabs"&gt;</w:t>
      </w:r>
    </w:p>
    <w:p w14:paraId="534E4D1C" w14:textId="77777777" w:rsidR="00841012" w:rsidRPr="00182A4F" w:rsidRDefault="00841012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&lt;</w:t>
      </w:r>
      <w:proofErr w:type="spellStart"/>
      <w:r w:rsidRPr="00182A4F">
        <w:rPr>
          <w:lang w:val="en-US"/>
        </w:rPr>
        <w:t>ul</w:t>
      </w:r>
      <w:proofErr w:type="spellEnd"/>
      <w:r w:rsidRPr="00182A4F">
        <w:rPr>
          <w:lang w:val="en-US"/>
        </w:rPr>
        <w:t xml:space="preserve"> Class="</w:t>
      </w:r>
      <w:proofErr w:type="spellStart"/>
      <w:r w:rsidRPr="00182A4F">
        <w:rPr>
          <w:lang w:val="en-US"/>
        </w:rPr>
        <w:t>navnav</w:t>
      </w:r>
      <w:proofErr w:type="spellEnd"/>
      <w:r w:rsidRPr="00182A4F">
        <w:rPr>
          <w:lang w:val="en-US"/>
        </w:rPr>
        <w:t>-navbar"&gt;</w:t>
      </w:r>
    </w:p>
    <w:p w14:paraId="7DF109C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3120D7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's Grid System Allows Up To</w:t>
      </w:r>
    </w:p>
    <w:p w14:paraId="069C2C6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6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305F7961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8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59C0468B" w14:textId="77777777" w:rsidR="00841012" w:rsidRPr="00F24F7B" w:rsidRDefault="00841012">
      <w:pPr>
        <w:pStyle w:val="ListParagraph"/>
        <w:numPr>
          <w:ilvl w:val="0"/>
          <w:numId w:val="7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 xml:space="preserve">12 Columns Across </w:t>
      </w:r>
      <w:proofErr w:type="gramStart"/>
      <w:r w:rsidRPr="00F24F7B">
        <w:rPr>
          <w:color w:val="5B9BD5" w:themeColor="accent5"/>
          <w:lang w:val="en-US"/>
        </w:rPr>
        <w:t>The</w:t>
      </w:r>
      <w:proofErr w:type="gramEnd"/>
      <w:r w:rsidRPr="00F24F7B">
        <w:rPr>
          <w:color w:val="5B9BD5" w:themeColor="accent5"/>
          <w:lang w:val="en-US"/>
        </w:rPr>
        <w:t xml:space="preserve"> Page</w:t>
      </w:r>
    </w:p>
    <w:p w14:paraId="405F2733" w14:textId="77777777" w:rsidR="00841012" w:rsidRPr="00182A4F" w:rsidRDefault="00841012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24 Columns Across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Page</w:t>
      </w:r>
    </w:p>
    <w:p w14:paraId="1D6FAE2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079448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proofErr w:type="gramStart"/>
      <w:r w:rsidRPr="00182A4F">
        <w:rPr>
          <w:lang w:val="en-US"/>
        </w:rPr>
        <w:t>Of</w:t>
      </w:r>
      <w:proofErr w:type="gramEnd"/>
      <w:r w:rsidRPr="00182A4F">
        <w:rPr>
          <w:lang w:val="en-US"/>
        </w:rPr>
        <w:t xml:space="preserve"> H5 Bootstrap Heading</w:t>
      </w:r>
    </w:p>
    <w:p w14:paraId="274766AF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24F7B">
        <w:rPr>
          <w:color w:val="5B9BD5" w:themeColor="accent5"/>
          <w:lang w:val="en-US"/>
        </w:rPr>
        <w:t>14p</w:t>
      </w:r>
      <w:r w:rsidRPr="00182A4F">
        <w:rPr>
          <w:lang w:val="en-US"/>
        </w:rPr>
        <w:t>x</w:t>
      </w:r>
    </w:p>
    <w:p w14:paraId="793B0769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6px</w:t>
      </w:r>
    </w:p>
    <w:p w14:paraId="68983E0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3391831E" w14:textId="77777777" w:rsidR="00841012" w:rsidRPr="00182A4F" w:rsidRDefault="00841012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0px</w:t>
      </w:r>
    </w:p>
    <w:p w14:paraId="705FDC2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88EB916" w14:textId="74313183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Default Size </w:t>
      </w:r>
      <w:r w:rsidR="00BD79B7" w:rsidRPr="00182A4F">
        <w:rPr>
          <w:lang w:val="en-US"/>
        </w:rPr>
        <w:t>o</w:t>
      </w:r>
      <w:r w:rsidRPr="00182A4F">
        <w:rPr>
          <w:lang w:val="en-US"/>
        </w:rPr>
        <w:t>f H3 Bootstrap Heading</w:t>
      </w:r>
    </w:p>
    <w:p w14:paraId="065F5BE2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18px</w:t>
      </w:r>
    </w:p>
    <w:p w14:paraId="1354AD3E" w14:textId="77777777" w:rsidR="00841012" w:rsidRPr="00F24F7B" w:rsidRDefault="00841012">
      <w:pPr>
        <w:pStyle w:val="ListParagraph"/>
        <w:numPr>
          <w:ilvl w:val="0"/>
          <w:numId w:val="9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lastRenderedPageBreak/>
        <w:t>24px</w:t>
      </w:r>
    </w:p>
    <w:p w14:paraId="3286E995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26px</w:t>
      </w:r>
    </w:p>
    <w:p w14:paraId="7CBBCC98" w14:textId="77777777" w:rsidR="00841012" w:rsidRPr="00182A4F" w:rsidRDefault="00841012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30px</w:t>
      </w:r>
    </w:p>
    <w:p w14:paraId="4BA4F0C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1B520F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The Bootstrap Class </w:t>
      </w:r>
      <w:proofErr w:type="spellStart"/>
      <w:r w:rsidRPr="00182A4F">
        <w:rPr>
          <w:lang w:val="en-US"/>
        </w:rPr>
        <w:t>Xs</w:t>
      </w:r>
      <w:proofErr w:type="spellEnd"/>
      <w:r w:rsidRPr="00182A4F">
        <w:rPr>
          <w:lang w:val="en-US"/>
        </w:rPr>
        <w:t xml:space="preserve"> Means For</w:t>
      </w:r>
    </w:p>
    <w:p w14:paraId="6CBE5914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5D6C3AB1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esktop</w:t>
      </w:r>
    </w:p>
    <w:p w14:paraId="1C147DD5" w14:textId="77777777" w:rsidR="00841012" w:rsidRPr="00F24F7B" w:rsidRDefault="00841012">
      <w:pPr>
        <w:pStyle w:val="ListParagraph"/>
        <w:numPr>
          <w:ilvl w:val="0"/>
          <w:numId w:val="10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Phones</w:t>
      </w:r>
    </w:p>
    <w:p w14:paraId="592C0C93" w14:textId="77777777" w:rsidR="00841012" w:rsidRPr="00182A4F" w:rsidRDefault="00841012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09EB4616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1EC75F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Class Md Means For</w:t>
      </w:r>
    </w:p>
    <w:p w14:paraId="077537A8" w14:textId="77777777" w:rsidR="00841012" w:rsidRPr="00F24F7B" w:rsidRDefault="00841012">
      <w:pPr>
        <w:pStyle w:val="ListParagraph"/>
        <w:numPr>
          <w:ilvl w:val="0"/>
          <w:numId w:val="11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Desktop</w:t>
      </w:r>
    </w:p>
    <w:p w14:paraId="36E4D5BD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ablets</w:t>
      </w:r>
    </w:p>
    <w:p w14:paraId="03E885DC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Phones</w:t>
      </w:r>
    </w:p>
    <w:p w14:paraId="0A64065E" w14:textId="77777777" w:rsidR="00841012" w:rsidRPr="00182A4F" w:rsidRDefault="00841012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arger Desktops</w:t>
      </w:r>
    </w:p>
    <w:p w14:paraId="3A54F587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85C0A6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Contextual Class Is Used For Warning Purpose?</w:t>
      </w:r>
    </w:p>
    <w:p w14:paraId="2E08849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active</w:t>
      </w:r>
      <w:proofErr w:type="gramEnd"/>
    </w:p>
    <w:p w14:paraId="17D24C0D" w14:textId="77777777" w:rsidR="00841012" w:rsidRPr="00F24F7B" w:rsidRDefault="00841012">
      <w:pPr>
        <w:pStyle w:val="ListParagraph"/>
        <w:numPr>
          <w:ilvl w:val="0"/>
          <w:numId w:val="12"/>
        </w:numPr>
        <w:spacing w:after="0" w:line="240" w:lineRule="auto"/>
        <w:rPr>
          <w:color w:val="5B9BD5" w:themeColor="accent5"/>
          <w:lang w:val="en-US"/>
        </w:rPr>
      </w:pPr>
      <w:proofErr w:type="gramStart"/>
      <w:r w:rsidRPr="00F24F7B">
        <w:rPr>
          <w:color w:val="5B9BD5" w:themeColor="accent5"/>
          <w:lang w:val="en-US"/>
        </w:rPr>
        <w:t>.warning</w:t>
      </w:r>
      <w:proofErr w:type="gramEnd"/>
    </w:p>
    <w:p w14:paraId="79BC49FD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danger</w:t>
      </w:r>
      <w:proofErr w:type="gramEnd"/>
    </w:p>
    <w:p w14:paraId="476F62C0" w14:textId="77777777" w:rsidR="00841012" w:rsidRPr="00182A4F" w:rsidRDefault="00841012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All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172C32B3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5A1B36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Plugin Is Used </w:t>
      </w:r>
      <w:proofErr w:type="gramStart"/>
      <w:r w:rsidRPr="00182A4F">
        <w:rPr>
          <w:lang w:val="en-US"/>
        </w:rPr>
        <w:t>To</w:t>
      </w:r>
      <w:proofErr w:type="gramEnd"/>
      <w:r w:rsidRPr="00182A4F">
        <w:rPr>
          <w:lang w:val="en-US"/>
        </w:rPr>
        <w:t xml:space="preserve"> Cycle Through Elements, Like A Slideshow?</w:t>
      </w:r>
    </w:p>
    <w:p w14:paraId="776D317D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Orbit</w:t>
      </w:r>
    </w:p>
    <w:p w14:paraId="331080E5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crollspy</w:t>
      </w:r>
      <w:proofErr w:type="spellEnd"/>
    </w:p>
    <w:p w14:paraId="1B2DAE08" w14:textId="77777777" w:rsidR="00841012" w:rsidRPr="00182A4F" w:rsidRDefault="00841012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lideshow</w:t>
      </w:r>
    </w:p>
    <w:p w14:paraId="427A1E68" w14:textId="77777777" w:rsidR="00841012" w:rsidRPr="00F24F7B" w:rsidRDefault="00841012">
      <w:pPr>
        <w:pStyle w:val="ListParagraph"/>
        <w:numPr>
          <w:ilvl w:val="0"/>
          <w:numId w:val="13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Carousel</w:t>
      </w:r>
    </w:p>
    <w:p w14:paraId="61ED49C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67345ADD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Following Class Is Used To Create A Button As A Link In Bootstrap?</w:t>
      </w:r>
    </w:p>
    <w:p w14:paraId="5E8ECE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proofErr w:type="gramEnd"/>
      <w:r w:rsidRPr="00182A4F">
        <w:rPr>
          <w:lang w:val="en-US"/>
        </w:rPr>
        <w:t>-hyperlink</w:t>
      </w:r>
    </w:p>
    <w:p w14:paraId="27A79FAC" w14:textId="77777777" w:rsidR="00841012" w:rsidRPr="00F24F7B" w:rsidRDefault="00841012">
      <w:pPr>
        <w:pStyle w:val="ListParagraph"/>
        <w:numPr>
          <w:ilvl w:val="0"/>
          <w:numId w:val="14"/>
        </w:numPr>
        <w:spacing w:after="0" w:line="240" w:lineRule="auto"/>
        <w:rPr>
          <w:color w:val="5B9BD5" w:themeColor="accent5"/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F24F7B">
        <w:rPr>
          <w:color w:val="5B9BD5" w:themeColor="accent5"/>
          <w:lang w:val="en-US"/>
        </w:rPr>
        <w:t>btn</w:t>
      </w:r>
      <w:proofErr w:type="spellEnd"/>
      <w:proofErr w:type="gramEnd"/>
      <w:r w:rsidRPr="00F24F7B">
        <w:rPr>
          <w:color w:val="5B9BD5" w:themeColor="accent5"/>
          <w:lang w:val="en-US"/>
        </w:rPr>
        <w:t>-link</w:t>
      </w:r>
    </w:p>
    <w:p w14:paraId="64A54234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proofErr w:type="gramEnd"/>
      <w:r w:rsidRPr="00182A4F">
        <w:rPr>
          <w:lang w:val="en-US"/>
        </w:rPr>
        <w:t>-anchor</w:t>
      </w:r>
    </w:p>
    <w:p w14:paraId="32E9B1FD" w14:textId="77777777" w:rsidR="00841012" w:rsidRPr="00182A4F" w:rsidRDefault="00841012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4A5DFC5E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2A78A9A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ich Class Creates </w:t>
      </w:r>
      <w:proofErr w:type="gramStart"/>
      <w:r w:rsidRPr="00182A4F">
        <w:rPr>
          <w:lang w:val="en-US"/>
        </w:rPr>
        <w:t>A</w:t>
      </w:r>
      <w:proofErr w:type="gramEnd"/>
      <w:r w:rsidRPr="00182A4F">
        <w:rPr>
          <w:lang w:val="en-US"/>
        </w:rPr>
        <w:t xml:space="preserve"> List Of Items?</w:t>
      </w:r>
    </w:p>
    <w:p w14:paraId="407CF15D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Lst</w:t>
      </w:r>
      <w:proofErr w:type="spellEnd"/>
      <w:r w:rsidRPr="00182A4F">
        <w:rPr>
          <w:lang w:val="en-US"/>
        </w:rPr>
        <w:t>-group</w:t>
      </w:r>
    </w:p>
    <w:p w14:paraId="14445833" w14:textId="77777777" w:rsidR="00841012" w:rsidRPr="00F24F7B" w:rsidRDefault="00841012">
      <w:pPr>
        <w:pStyle w:val="ListParagraph"/>
        <w:numPr>
          <w:ilvl w:val="0"/>
          <w:numId w:val="15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List-group</w:t>
      </w:r>
    </w:p>
    <w:p w14:paraId="1CF8671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ist-grp</w:t>
      </w:r>
    </w:p>
    <w:p w14:paraId="00976035" w14:textId="77777777" w:rsidR="00841012" w:rsidRPr="00182A4F" w:rsidRDefault="00841012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Menu-group</w:t>
      </w:r>
    </w:p>
    <w:p w14:paraId="4A5280FC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A2B12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What Layout Is Used </w:t>
      </w:r>
      <w:proofErr w:type="gramStart"/>
      <w:r w:rsidRPr="00182A4F">
        <w:rPr>
          <w:lang w:val="en-US"/>
        </w:rPr>
        <w:t>For</w:t>
      </w:r>
      <w:proofErr w:type="gramEnd"/>
      <w:r w:rsidRPr="00182A4F">
        <w:rPr>
          <w:lang w:val="en-US"/>
        </w:rPr>
        <w:t xml:space="preserve"> Providing 100% Width In Bootstrap?</w:t>
      </w:r>
    </w:p>
    <w:p w14:paraId="41612FA1" w14:textId="77777777" w:rsidR="00841012" w:rsidRPr="00F24F7B" w:rsidRDefault="00841012">
      <w:pPr>
        <w:pStyle w:val="ListParagraph"/>
        <w:numPr>
          <w:ilvl w:val="0"/>
          <w:numId w:val="16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Fluid Layout</w:t>
      </w:r>
    </w:p>
    <w:p w14:paraId="486D0D5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ixed Layout</w:t>
      </w:r>
    </w:p>
    <w:p w14:paraId="1AA52131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th (a)and (b)</w:t>
      </w:r>
    </w:p>
    <w:p w14:paraId="4BF707D4" w14:textId="77777777" w:rsidR="00841012" w:rsidRPr="00182A4F" w:rsidRDefault="00841012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None Of </w:t>
      </w:r>
      <w:proofErr w:type="gramStart"/>
      <w:r w:rsidRPr="00182A4F">
        <w:rPr>
          <w:lang w:val="en-US"/>
        </w:rPr>
        <w:t>The</w:t>
      </w:r>
      <w:proofErr w:type="gramEnd"/>
      <w:r w:rsidRPr="00182A4F">
        <w:rPr>
          <w:lang w:val="en-US"/>
        </w:rPr>
        <w:t xml:space="preserve"> Above</w:t>
      </w:r>
    </w:p>
    <w:p w14:paraId="5EF41E3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38FC46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Medium Devices Are Defined </w:t>
      </w:r>
      <w:proofErr w:type="gramStart"/>
      <w:r w:rsidRPr="00182A4F">
        <w:rPr>
          <w:lang w:val="en-US"/>
        </w:rPr>
        <w:t>As</w:t>
      </w:r>
      <w:proofErr w:type="gramEnd"/>
      <w:r w:rsidRPr="00182A4F">
        <w:rPr>
          <w:lang w:val="en-US"/>
        </w:rPr>
        <w:t xml:space="preserve"> Having A Screen Width From</w:t>
      </w:r>
    </w:p>
    <w:p w14:paraId="6332FBC5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900 Pixels To 1000 Pixels</w:t>
      </w:r>
    </w:p>
    <w:p w14:paraId="35F19573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768 Pixels To 991 Pixels</w:t>
      </w:r>
    </w:p>
    <w:p w14:paraId="0FFF314D" w14:textId="77777777" w:rsidR="00841012" w:rsidRPr="00182A4F" w:rsidRDefault="00841012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512 Pixels To 2048 Pixels</w:t>
      </w:r>
    </w:p>
    <w:p w14:paraId="4C130641" w14:textId="77777777" w:rsidR="00841012" w:rsidRPr="00F24F7B" w:rsidRDefault="00841012">
      <w:pPr>
        <w:pStyle w:val="ListParagraph"/>
        <w:numPr>
          <w:ilvl w:val="0"/>
          <w:numId w:val="17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992 Pixels To 1199 Pixels</w:t>
      </w:r>
    </w:p>
    <w:p w14:paraId="10E3B6B2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AE47E4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Glyphicons</w:t>
      </w:r>
      <w:proofErr w:type="spellEnd"/>
      <w:r w:rsidRPr="00182A4F">
        <w:rPr>
          <w:lang w:val="en-US"/>
        </w:rPr>
        <w:t xml:space="preserve"> Used For</w:t>
      </w:r>
    </w:p>
    <w:p w14:paraId="7ACDBC7D" w14:textId="77777777" w:rsidR="00841012" w:rsidRPr="00F24F7B" w:rsidRDefault="00841012">
      <w:pPr>
        <w:pStyle w:val="ListParagraph"/>
        <w:numPr>
          <w:ilvl w:val="0"/>
          <w:numId w:val="18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Using Different Icons Like Badge</w:t>
      </w:r>
    </w:p>
    <w:p w14:paraId="41C4FEEC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Slideshow</w:t>
      </w:r>
    </w:p>
    <w:p w14:paraId="3D7472C9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Animation</w:t>
      </w:r>
    </w:p>
    <w:p w14:paraId="376454B3" w14:textId="77777777" w:rsidR="00841012" w:rsidRPr="00182A4F" w:rsidRDefault="00841012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Using Favicon</w:t>
      </w:r>
    </w:p>
    <w:p w14:paraId="1F121C0A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14CA6A47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class is used to create a button as a link in bootstrap?</w:t>
      </w:r>
    </w:p>
    <w:p w14:paraId="345BD393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proofErr w:type="gramEnd"/>
      <w:r w:rsidRPr="00182A4F">
        <w:rPr>
          <w:lang w:val="en-US"/>
        </w:rPr>
        <w:t>-hyperlink</w:t>
      </w:r>
    </w:p>
    <w:p w14:paraId="41D08791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</w:t>
      </w:r>
      <w:proofErr w:type="spellStart"/>
      <w:r w:rsidRPr="00182A4F">
        <w:rPr>
          <w:lang w:val="en-US"/>
        </w:rPr>
        <w:t>btn</w:t>
      </w:r>
      <w:proofErr w:type="spellEnd"/>
      <w:proofErr w:type="gramEnd"/>
      <w:r w:rsidRPr="00182A4F">
        <w:rPr>
          <w:lang w:val="en-US"/>
        </w:rPr>
        <w:t>-anchor</w:t>
      </w:r>
    </w:p>
    <w:p w14:paraId="77EDA55B" w14:textId="77777777" w:rsidR="00841012" w:rsidRPr="00F24F7B" w:rsidRDefault="00841012">
      <w:pPr>
        <w:pStyle w:val="ListParagraph"/>
        <w:numPr>
          <w:ilvl w:val="0"/>
          <w:numId w:val="19"/>
        </w:numPr>
        <w:spacing w:after="0" w:line="240" w:lineRule="auto"/>
        <w:rPr>
          <w:color w:val="5B9BD5" w:themeColor="accent5"/>
          <w:lang w:val="en-US"/>
        </w:rPr>
      </w:pPr>
      <w:proofErr w:type="gramStart"/>
      <w:r w:rsidRPr="00F24F7B">
        <w:rPr>
          <w:color w:val="5B9BD5" w:themeColor="accent5"/>
          <w:lang w:val="en-US"/>
        </w:rPr>
        <w:t>.</w:t>
      </w:r>
      <w:proofErr w:type="spellStart"/>
      <w:r w:rsidRPr="00F24F7B">
        <w:rPr>
          <w:color w:val="5B9BD5" w:themeColor="accent5"/>
          <w:lang w:val="en-US"/>
        </w:rPr>
        <w:t>btn</w:t>
      </w:r>
      <w:proofErr w:type="spellEnd"/>
      <w:proofErr w:type="gramEnd"/>
      <w:r w:rsidRPr="00F24F7B">
        <w:rPr>
          <w:color w:val="5B9BD5" w:themeColor="accent5"/>
          <w:lang w:val="en-US"/>
        </w:rPr>
        <w:t>-link</w:t>
      </w:r>
    </w:p>
    <w:p w14:paraId="72ED9289" w14:textId="77777777" w:rsidR="00841012" w:rsidRPr="00182A4F" w:rsidRDefault="00841012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These</w:t>
      </w:r>
    </w:p>
    <w:p w14:paraId="1F1B82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D7CE911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at are Bootstrap Carousel plugins?</w:t>
      </w:r>
    </w:p>
    <w:p w14:paraId="3C06241E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options)</w:t>
      </w:r>
    </w:p>
    <w:p w14:paraId="52A45EF3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‘pause’)</w:t>
      </w:r>
    </w:p>
    <w:p w14:paraId="06DB7822" w14:textId="77777777" w:rsidR="00841012" w:rsidRPr="00182A4F" w:rsidRDefault="00841012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proofErr w:type="gramStart"/>
      <w:r w:rsidRPr="00182A4F">
        <w:rPr>
          <w:lang w:val="en-US"/>
        </w:rPr>
        <w:t>.carousel</w:t>
      </w:r>
      <w:proofErr w:type="gramEnd"/>
      <w:r w:rsidRPr="00182A4F">
        <w:rPr>
          <w:lang w:val="en-US"/>
        </w:rPr>
        <w:t xml:space="preserve"> (‘cycle’)</w:t>
      </w:r>
    </w:p>
    <w:p w14:paraId="2C9C5A63" w14:textId="77777777" w:rsidR="00841012" w:rsidRPr="00F24F7B" w:rsidRDefault="00841012">
      <w:pPr>
        <w:pStyle w:val="ListParagraph"/>
        <w:numPr>
          <w:ilvl w:val="0"/>
          <w:numId w:val="20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All of these</w:t>
      </w:r>
    </w:p>
    <w:p w14:paraId="05445DFD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2AD6541B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of the following grid class is used for desktops?</w:t>
      </w:r>
    </w:p>
    <w:p w14:paraId="7B655530" w14:textId="77777777" w:rsidR="00841012" w:rsidRPr="00F24F7B" w:rsidRDefault="00841012">
      <w:pPr>
        <w:pStyle w:val="ListParagraph"/>
        <w:numPr>
          <w:ilvl w:val="0"/>
          <w:numId w:val="21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md</w:t>
      </w:r>
    </w:p>
    <w:p w14:paraId="79821A48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lg</w:t>
      </w:r>
    </w:p>
    <w:p w14:paraId="0F372223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sm</w:t>
      </w:r>
      <w:proofErr w:type="spellEnd"/>
    </w:p>
    <w:p w14:paraId="5125546F" w14:textId="77777777" w:rsidR="00841012" w:rsidRPr="00182A4F" w:rsidRDefault="00841012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proofErr w:type="spellStart"/>
      <w:r w:rsidRPr="00182A4F">
        <w:rPr>
          <w:lang w:val="en-US"/>
        </w:rPr>
        <w:t>xs</w:t>
      </w:r>
      <w:proofErr w:type="spellEnd"/>
    </w:p>
    <w:p w14:paraId="2024F740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452E0C5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</w:t>
      </w:r>
    </w:p>
    <w:p w14:paraId="129B76DD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Data</w:t>
      </w:r>
    </w:p>
    <w:p w14:paraId="712BC44A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IoT</w:t>
      </w:r>
    </w:p>
    <w:p w14:paraId="37163A14" w14:textId="77777777" w:rsidR="00841012" w:rsidRPr="00182A4F" w:rsidRDefault="00841012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igdata</w:t>
      </w:r>
    </w:p>
    <w:p w14:paraId="6ABEDA05" w14:textId="77777777" w:rsidR="00841012" w:rsidRPr="00F24F7B" w:rsidRDefault="00841012">
      <w:pPr>
        <w:pStyle w:val="ListParagraph"/>
        <w:numPr>
          <w:ilvl w:val="0"/>
          <w:numId w:val="22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Web applications</w:t>
      </w:r>
    </w:p>
    <w:p w14:paraId="36BED9F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2BCC5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ass stands for .........</w:t>
      </w:r>
    </w:p>
    <w:p w14:paraId="2EDE7CE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tylesheets</w:t>
      </w:r>
    </w:p>
    <w:p w14:paraId="286A4C9D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cripting awesome Spreadsheets</w:t>
      </w:r>
    </w:p>
    <w:p w14:paraId="1109DA56" w14:textId="77777777" w:rsidR="00841012" w:rsidRPr="00182A4F" w:rsidRDefault="00841012">
      <w:pPr>
        <w:pStyle w:val="ListParagraph"/>
        <w:numPr>
          <w:ilvl w:val="0"/>
          <w:numId w:val="23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Syntactically awesome Stylesheets</w:t>
      </w:r>
    </w:p>
    <w:p w14:paraId="4209CAAB" w14:textId="77777777" w:rsidR="00841012" w:rsidRPr="00F24F7B" w:rsidRDefault="00841012">
      <w:pPr>
        <w:pStyle w:val="ListParagraph"/>
        <w:numPr>
          <w:ilvl w:val="0"/>
          <w:numId w:val="23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Syntactically awesome Spreadsheets</w:t>
      </w:r>
    </w:p>
    <w:p w14:paraId="0CB0C928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521BE7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Bootstrap is used for front end development only.</w:t>
      </w:r>
    </w:p>
    <w:p w14:paraId="2A960C78" w14:textId="77777777" w:rsidR="00841012" w:rsidRPr="00F24F7B" w:rsidRDefault="00841012">
      <w:pPr>
        <w:pStyle w:val="ListParagraph"/>
        <w:numPr>
          <w:ilvl w:val="0"/>
          <w:numId w:val="24"/>
        </w:numPr>
        <w:spacing w:after="0" w:line="240" w:lineRule="auto"/>
        <w:rPr>
          <w:color w:val="5B9BD5" w:themeColor="accent5"/>
          <w:lang w:val="en-US"/>
        </w:rPr>
      </w:pPr>
      <w:r w:rsidRPr="00F24F7B">
        <w:rPr>
          <w:color w:val="5B9BD5" w:themeColor="accent5"/>
          <w:lang w:val="en-US"/>
        </w:rPr>
        <w:t>True</w:t>
      </w:r>
    </w:p>
    <w:p w14:paraId="596914A9" w14:textId="77777777" w:rsidR="00841012" w:rsidRPr="00182A4F" w:rsidRDefault="00841012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False</w:t>
      </w:r>
    </w:p>
    <w:p w14:paraId="2F4A72A9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561D7A0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Which class provides a responsive fixed width container in bootstrap?</w:t>
      </w:r>
    </w:p>
    <w:p w14:paraId="43DE9CE8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ixed</w:t>
      </w:r>
    </w:p>
    <w:p w14:paraId="4E3645A0" w14:textId="77777777" w:rsidR="00841012" w:rsidRPr="00C65A17" w:rsidRDefault="00841012">
      <w:pPr>
        <w:pStyle w:val="ListParagraph"/>
        <w:numPr>
          <w:ilvl w:val="0"/>
          <w:numId w:val="25"/>
        </w:numPr>
        <w:spacing w:after="0" w:line="240" w:lineRule="auto"/>
        <w:rPr>
          <w:color w:val="5B9BD5" w:themeColor="accent5"/>
          <w:lang w:val="en-US"/>
        </w:rPr>
      </w:pPr>
      <w:r w:rsidRPr="00C65A17">
        <w:rPr>
          <w:color w:val="5B9BD5" w:themeColor="accent5"/>
          <w:lang w:val="en-US"/>
        </w:rPr>
        <w:t>.container</w:t>
      </w:r>
    </w:p>
    <w:p w14:paraId="1319E0B2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.container-fluid</w:t>
      </w:r>
    </w:p>
    <w:p w14:paraId="62CDD0C6" w14:textId="77777777" w:rsidR="00841012" w:rsidRPr="00182A4F" w:rsidRDefault="00841012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None of above</w:t>
      </w:r>
    </w:p>
    <w:p w14:paraId="0CCF1A0B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0026D0D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>The bootstrap grid system is based on how many columns?</w:t>
      </w:r>
    </w:p>
    <w:p w14:paraId="6C27A951" w14:textId="77777777" w:rsidR="00841012" w:rsidRPr="00C65A17" w:rsidRDefault="00841012">
      <w:pPr>
        <w:pStyle w:val="ListParagraph"/>
        <w:numPr>
          <w:ilvl w:val="0"/>
          <w:numId w:val="26"/>
        </w:numPr>
        <w:spacing w:after="0" w:line="240" w:lineRule="auto"/>
        <w:rPr>
          <w:color w:val="5B9BD5" w:themeColor="accent5"/>
          <w:lang w:val="en-US"/>
        </w:rPr>
      </w:pPr>
      <w:r w:rsidRPr="00C65A17">
        <w:rPr>
          <w:color w:val="5B9BD5" w:themeColor="accent5"/>
          <w:lang w:val="en-US"/>
        </w:rPr>
        <w:t xml:space="preserve">12 </w:t>
      </w:r>
      <w:proofErr w:type="gramStart"/>
      <w:r w:rsidRPr="00C65A17">
        <w:rPr>
          <w:color w:val="5B9BD5" w:themeColor="accent5"/>
          <w:lang w:val="en-US"/>
        </w:rPr>
        <w:t>column</w:t>
      </w:r>
      <w:proofErr w:type="gramEnd"/>
    </w:p>
    <w:p w14:paraId="48976C02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20 </w:t>
      </w:r>
      <w:proofErr w:type="gramStart"/>
      <w:r w:rsidRPr="00182A4F">
        <w:rPr>
          <w:lang w:val="en-US"/>
        </w:rPr>
        <w:t>column</w:t>
      </w:r>
      <w:proofErr w:type="gramEnd"/>
    </w:p>
    <w:p w14:paraId="74175A05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t xml:space="preserve">10 </w:t>
      </w:r>
      <w:proofErr w:type="gramStart"/>
      <w:r w:rsidRPr="00182A4F">
        <w:rPr>
          <w:lang w:val="en-US"/>
        </w:rPr>
        <w:t>column</w:t>
      </w:r>
      <w:proofErr w:type="gramEnd"/>
    </w:p>
    <w:p w14:paraId="3EE57517" w14:textId="77777777" w:rsidR="00841012" w:rsidRPr="00182A4F" w:rsidRDefault="00841012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2A4F">
        <w:rPr>
          <w:lang w:val="en-US"/>
        </w:rPr>
        <w:lastRenderedPageBreak/>
        <w:t xml:space="preserve">15 </w:t>
      </w:r>
      <w:proofErr w:type="gramStart"/>
      <w:r w:rsidRPr="00182A4F">
        <w:rPr>
          <w:lang w:val="en-US"/>
        </w:rPr>
        <w:t>column</w:t>
      </w:r>
      <w:proofErr w:type="gramEnd"/>
    </w:p>
    <w:p w14:paraId="03C9D631" w14:textId="77777777" w:rsidR="00841012" w:rsidRPr="00182A4F" w:rsidRDefault="00841012" w:rsidP="00841012">
      <w:pPr>
        <w:spacing w:after="0" w:line="240" w:lineRule="auto"/>
        <w:rPr>
          <w:lang w:val="en-US"/>
        </w:rPr>
      </w:pPr>
    </w:p>
    <w:p w14:paraId="712AB95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?</w:t>
      </w:r>
    </w:p>
    <w:p w14:paraId="0F143604" w14:textId="77777777" w:rsidR="00841012" w:rsidRPr="00C65A17" w:rsidRDefault="00841012">
      <w:pPr>
        <w:pStyle w:val="ListParagraph"/>
        <w:numPr>
          <w:ilvl w:val="0"/>
          <w:numId w:val="27"/>
        </w:numPr>
        <w:spacing w:after="0" w:line="240" w:lineRule="auto"/>
        <w:rPr>
          <w:color w:val="5B9BD5" w:themeColor="accent5"/>
        </w:rPr>
      </w:pPr>
      <w:r w:rsidRPr="00C65A17">
        <w:rPr>
          <w:color w:val="5B9BD5" w:themeColor="accent5"/>
        </w:rPr>
        <w:t>Bootstrap is a sleek, intuitive, and powerful, mobile first front-end framework for faster and easier web development.</w:t>
      </w:r>
    </w:p>
    <w:p w14:paraId="1568E5FD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 xml:space="preserve">It uses HTML, CSS and </w:t>
      </w:r>
      <w:proofErr w:type="spellStart"/>
      <w:r w:rsidRPr="00182A4F">
        <w:t>Javascript</w:t>
      </w:r>
      <w:proofErr w:type="spellEnd"/>
      <w:r w:rsidRPr="00182A4F">
        <w:t>.</w:t>
      </w:r>
    </w:p>
    <w:p w14:paraId="744BC6AA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Bootstrap was developed by Mark Otto and Jacob Thornton at Twitter.</w:t>
      </w:r>
    </w:p>
    <w:p w14:paraId="1A116AF6" w14:textId="77777777" w:rsidR="00841012" w:rsidRPr="00182A4F" w:rsidRDefault="00841012">
      <w:pPr>
        <w:pStyle w:val="ListParagraph"/>
        <w:numPr>
          <w:ilvl w:val="0"/>
          <w:numId w:val="27"/>
        </w:numPr>
        <w:spacing w:after="0" w:line="240" w:lineRule="auto"/>
      </w:pPr>
      <w:r w:rsidRPr="00182A4F">
        <w:t>All of the above.</w:t>
      </w:r>
    </w:p>
    <w:p w14:paraId="294114F1" w14:textId="77777777" w:rsidR="00841012" w:rsidRPr="00182A4F" w:rsidRDefault="00841012" w:rsidP="00841012">
      <w:pPr>
        <w:spacing w:after="0" w:line="240" w:lineRule="auto"/>
      </w:pPr>
    </w:p>
    <w:p w14:paraId="40CD3685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 xml:space="preserve">Which of the following class styles a table with a light </w:t>
      </w:r>
      <w:proofErr w:type="spellStart"/>
      <w:r w:rsidRPr="00182A4F">
        <w:t>gray</w:t>
      </w:r>
      <w:proofErr w:type="spellEnd"/>
      <w:r w:rsidRPr="00182A4F">
        <w:t xml:space="preserve"> background to rows while the cursor hovers over them?</w:t>
      </w:r>
    </w:p>
    <w:p w14:paraId="1BB16569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</w:p>
    <w:p w14:paraId="7F8C1F7E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  <w:r w:rsidRPr="00182A4F">
        <w:t>-striped</w:t>
      </w:r>
    </w:p>
    <w:p w14:paraId="3DA12760" w14:textId="77777777" w:rsidR="00841012" w:rsidRPr="00182A4F" w:rsidRDefault="00841012">
      <w:pPr>
        <w:pStyle w:val="ListParagraph"/>
        <w:numPr>
          <w:ilvl w:val="0"/>
          <w:numId w:val="28"/>
        </w:numPr>
        <w:spacing w:after="0" w:line="240" w:lineRule="auto"/>
      </w:pPr>
      <w:proofErr w:type="gramStart"/>
      <w:r w:rsidRPr="00182A4F">
        <w:t>.table</w:t>
      </w:r>
      <w:proofErr w:type="gramEnd"/>
      <w:r w:rsidRPr="00182A4F">
        <w:t>-bordered</w:t>
      </w:r>
    </w:p>
    <w:p w14:paraId="6A70586D" w14:textId="77777777" w:rsidR="00841012" w:rsidRPr="00C65A17" w:rsidRDefault="00841012">
      <w:pPr>
        <w:pStyle w:val="ListParagraph"/>
        <w:numPr>
          <w:ilvl w:val="0"/>
          <w:numId w:val="28"/>
        </w:numPr>
        <w:spacing w:after="0" w:line="240" w:lineRule="auto"/>
        <w:rPr>
          <w:color w:val="5B9BD5" w:themeColor="accent5"/>
        </w:rPr>
      </w:pPr>
      <w:proofErr w:type="gramStart"/>
      <w:r w:rsidRPr="00C65A17">
        <w:rPr>
          <w:color w:val="5B9BD5" w:themeColor="accent5"/>
        </w:rPr>
        <w:t>.table</w:t>
      </w:r>
      <w:proofErr w:type="gramEnd"/>
      <w:r w:rsidRPr="00C65A17">
        <w:rPr>
          <w:color w:val="5B9BD5" w:themeColor="accent5"/>
        </w:rPr>
        <w:t>-hover</w:t>
      </w:r>
    </w:p>
    <w:p w14:paraId="72FD4388" w14:textId="77777777" w:rsidR="00841012" w:rsidRPr="00182A4F" w:rsidRDefault="00841012" w:rsidP="00841012">
      <w:pPr>
        <w:spacing w:after="0" w:line="240" w:lineRule="auto"/>
      </w:pPr>
    </w:p>
    <w:p w14:paraId="7914B4DC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class is required to be added to form tag to make it horizontal?</w:t>
      </w:r>
    </w:p>
    <w:p w14:paraId="2A6B50E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 w:rsidRPr="00182A4F">
        <w:t>.horizontal</w:t>
      </w:r>
      <w:proofErr w:type="gramEnd"/>
    </w:p>
    <w:p w14:paraId="720ADCC5" w14:textId="77777777" w:rsidR="00841012" w:rsidRPr="0066594A" w:rsidRDefault="00841012">
      <w:pPr>
        <w:pStyle w:val="ListParagraph"/>
        <w:numPr>
          <w:ilvl w:val="0"/>
          <w:numId w:val="29"/>
        </w:numPr>
        <w:spacing w:after="0" w:line="240" w:lineRule="auto"/>
        <w:rPr>
          <w:color w:val="5B9BD5" w:themeColor="accent5"/>
        </w:rPr>
      </w:pPr>
      <w:proofErr w:type="gramStart"/>
      <w:r w:rsidRPr="0066594A">
        <w:rPr>
          <w:color w:val="5B9BD5" w:themeColor="accent5"/>
        </w:rPr>
        <w:t>.form</w:t>
      </w:r>
      <w:proofErr w:type="gramEnd"/>
      <w:r w:rsidRPr="0066594A">
        <w:rPr>
          <w:color w:val="5B9BD5" w:themeColor="accent5"/>
        </w:rPr>
        <w:t>-horizontal</w:t>
      </w:r>
    </w:p>
    <w:p w14:paraId="25C45646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proofErr w:type="gramStart"/>
      <w:r w:rsidRPr="00182A4F">
        <w:t>.horizontal</w:t>
      </w:r>
      <w:proofErr w:type="gramEnd"/>
    </w:p>
    <w:p w14:paraId="782E73B3" w14:textId="77777777" w:rsidR="00841012" w:rsidRPr="00182A4F" w:rsidRDefault="00841012">
      <w:pPr>
        <w:pStyle w:val="ListParagraph"/>
        <w:numPr>
          <w:ilvl w:val="0"/>
          <w:numId w:val="29"/>
        </w:numPr>
        <w:spacing w:after="0" w:line="240" w:lineRule="auto"/>
      </w:pPr>
      <w:r w:rsidRPr="00182A4F">
        <w:t>None of the above.</w:t>
      </w:r>
    </w:p>
    <w:p w14:paraId="291983AE" w14:textId="77777777" w:rsidR="00841012" w:rsidRPr="00182A4F" w:rsidRDefault="00841012" w:rsidP="00841012">
      <w:pPr>
        <w:spacing w:after="0" w:line="240" w:lineRule="auto"/>
      </w:pPr>
    </w:p>
    <w:p w14:paraId="52DD622E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of image makes the entire image round by adding border-radius:500px?</w:t>
      </w:r>
    </w:p>
    <w:p w14:paraId="120C72DA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rounded</w:t>
      </w:r>
    </w:p>
    <w:p w14:paraId="029EDD81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circle</w:t>
      </w:r>
    </w:p>
    <w:p w14:paraId="23A45C35" w14:textId="77777777" w:rsidR="00841012" w:rsidRPr="00182A4F" w:rsidRDefault="00841012">
      <w:pPr>
        <w:pStyle w:val="ListParagraph"/>
        <w:numPr>
          <w:ilvl w:val="0"/>
          <w:numId w:val="30"/>
        </w:numPr>
        <w:spacing w:after="0" w:line="240" w:lineRule="auto"/>
      </w:pPr>
      <w:r w:rsidRPr="00182A4F">
        <w:t>.</w:t>
      </w:r>
      <w:proofErr w:type="spellStart"/>
      <w:r w:rsidRPr="00182A4F">
        <w:t>img</w:t>
      </w:r>
      <w:proofErr w:type="spellEnd"/>
      <w:r w:rsidRPr="00182A4F">
        <w:t>-thumbnail</w:t>
      </w:r>
    </w:p>
    <w:p w14:paraId="73721586" w14:textId="77777777" w:rsidR="00841012" w:rsidRPr="0066594A" w:rsidRDefault="00841012">
      <w:pPr>
        <w:pStyle w:val="ListParagraph"/>
        <w:numPr>
          <w:ilvl w:val="0"/>
          <w:numId w:val="30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None of the above.</w:t>
      </w:r>
    </w:p>
    <w:p w14:paraId="7AB0B654" w14:textId="77777777" w:rsidR="00841012" w:rsidRPr="00182A4F" w:rsidRDefault="00841012" w:rsidP="00841012">
      <w:pPr>
        <w:spacing w:after="0" w:line="240" w:lineRule="auto"/>
      </w:pPr>
    </w:p>
    <w:p w14:paraId="684FB012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s are used to create a pills navigation?</w:t>
      </w:r>
    </w:p>
    <w:p w14:paraId="5422909C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nav, .nav-tabs</w:t>
      </w:r>
    </w:p>
    <w:p w14:paraId="4D1283FE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</w:t>
      </w:r>
    </w:p>
    <w:p w14:paraId="5A5E8083" w14:textId="77777777" w:rsidR="00841012" w:rsidRPr="00182A4F" w:rsidRDefault="00841012">
      <w:pPr>
        <w:pStyle w:val="ListParagraph"/>
        <w:numPr>
          <w:ilvl w:val="0"/>
          <w:numId w:val="31"/>
        </w:numPr>
        <w:spacing w:after="0" w:line="240" w:lineRule="auto"/>
      </w:pPr>
      <w:r w:rsidRPr="00182A4F">
        <w:t>.nav, .nav-pills, .nav-stacked</w:t>
      </w:r>
    </w:p>
    <w:p w14:paraId="7675083D" w14:textId="77777777" w:rsidR="00841012" w:rsidRPr="0066594A" w:rsidRDefault="00841012">
      <w:pPr>
        <w:pStyle w:val="ListParagraph"/>
        <w:numPr>
          <w:ilvl w:val="0"/>
          <w:numId w:val="31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.nav, .nav-tabs, .nav-justified</w:t>
      </w:r>
    </w:p>
    <w:p w14:paraId="02CA0686" w14:textId="77777777" w:rsidR="00841012" w:rsidRPr="0066594A" w:rsidRDefault="00841012" w:rsidP="00841012">
      <w:pPr>
        <w:spacing w:after="0" w:line="240" w:lineRule="auto"/>
        <w:rPr>
          <w:color w:val="5B9BD5" w:themeColor="accent5"/>
        </w:rPr>
      </w:pPr>
    </w:p>
    <w:p w14:paraId="1B68E79F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bootstrap style can be used to create a pager on a page?</w:t>
      </w:r>
    </w:p>
    <w:p w14:paraId="228A874C" w14:textId="77777777" w:rsidR="00841012" w:rsidRPr="0066594A" w:rsidRDefault="00841012">
      <w:pPr>
        <w:pStyle w:val="ListParagraph"/>
        <w:numPr>
          <w:ilvl w:val="0"/>
          <w:numId w:val="32"/>
        </w:numPr>
        <w:spacing w:after="0" w:line="240" w:lineRule="auto"/>
        <w:rPr>
          <w:color w:val="5B9BD5" w:themeColor="accent5"/>
        </w:rPr>
      </w:pPr>
      <w:proofErr w:type="gramStart"/>
      <w:r w:rsidRPr="0066594A">
        <w:rPr>
          <w:color w:val="5B9BD5" w:themeColor="accent5"/>
        </w:rPr>
        <w:t>.pager</w:t>
      </w:r>
      <w:proofErr w:type="gramEnd"/>
    </w:p>
    <w:p w14:paraId="3775327F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 w:rsidRPr="00182A4F">
        <w:t>.pagination</w:t>
      </w:r>
      <w:proofErr w:type="gramEnd"/>
    </w:p>
    <w:p w14:paraId="261EFB58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.nav</w:t>
      </w:r>
    </w:p>
    <w:p w14:paraId="0D9D2435" w14:textId="77777777" w:rsidR="00841012" w:rsidRPr="00182A4F" w:rsidRDefault="00841012">
      <w:pPr>
        <w:pStyle w:val="ListParagraph"/>
        <w:numPr>
          <w:ilvl w:val="0"/>
          <w:numId w:val="32"/>
        </w:numPr>
        <w:spacing w:after="0" w:line="240" w:lineRule="auto"/>
      </w:pPr>
      <w:r w:rsidRPr="00182A4F">
        <w:t>None of the above.</w:t>
      </w:r>
    </w:p>
    <w:p w14:paraId="6082B26F" w14:textId="77777777" w:rsidR="00841012" w:rsidRPr="00182A4F" w:rsidRDefault="00841012" w:rsidP="00841012">
      <w:pPr>
        <w:spacing w:after="0" w:line="240" w:lineRule="auto"/>
      </w:pPr>
    </w:p>
    <w:p w14:paraId="11043A79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jumbotron?</w:t>
      </w:r>
    </w:p>
    <w:p w14:paraId="6A43E7E1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 xml:space="preserve">This component can optionally increase the size of headings and add a lot of </w:t>
      </w:r>
      <w:proofErr w:type="gramStart"/>
      <w:r w:rsidRPr="00182A4F">
        <w:t>margin</w:t>
      </w:r>
      <w:proofErr w:type="gramEnd"/>
      <w:r w:rsidRPr="00182A4F">
        <w:t xml:space="preserve"> for landing page content.</w:t>
      </w:r>
    </w:p>
    <w:p w14:paraId="4A239E38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 xml:space="preserve">To use the Jumbotron: Create a container &lt;div&gt; with the class </w:t>
      </w:r>
      <w:proofErr w:type="gramStart"/>
      <w:r w:rsidRPr="00182A4F">
        <w:t>of .jumbotron</w:t>
      </w:r>
      <w:proofErr w:type="gramEnd"/>
      <w:r w:rsidRPr="00182A4F">
        <w:t>.</w:t>
      </w:r>
    </w:p>
    <w:p w14:paraId="5379B15F" w14:textId="77777777" w:rsidR="00841012" w:rsidRPr="0066594A" w:rsidRDefault="00841012">
      <w:pPr>
        <w:pStyle w:val="ListParagraph"/>
        <w:numPr>
          <w:ilvl w:val="0"/>
          <w:numId w:val="33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>Both of the above.</w:t>
      </w:r>
    </w:p>
    <w:p w14:paraId="7E9659FB" w14:textId="77777777" w:rsidR="00841012" w:rsidRPr="00182A4F" w:rsidRDefault="00841012">
      <w:pPr>
        <w:pStyle w:val="ListParagraph"/>
        <w:numPr>
          <w:ilvl w:val="0"/>
          <w:numId w:val="33"/>
        </w:numPr>
        <w:spacing w:after="0" w:line="240" w:lineRule="auto"/>
      </w:pPr>
      <w:r w:rsidRPr="00182A4F">
        <w:t>None of the above.</w:t>
      </w:r>
    </w:p>
    <w:p w14:paraId="6906F588" w14:textId="77777777" w:rsidR="00841012" w:rsidRPr="00182A4F" w:rsidRDefault="00841012" w:rsidP="00841012">
      <w:pPr>
        <w:spacing w:after="0" w:line="240" w:lineRule="auto"/>
      </w:pPr>
    </w:p>
    <w:p w14:paraId="4B064C48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bootstrap wells?</w:t>
      </w:r>
    </w:p>
    <w:p w14:paraId="4BA932E2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You can change the size of well using the optional classes such as, well-</w:t>
      </w:r>
      <w:proofErr w:type="spellStart"/>
      <w:r w:rsidRPr="00182A4F">
        <w:t>lg</w:t>
      </w:r>
      <w:proofErr w:type="spellEnd"/>
      <w:r w:rsidRPr="00182A4F">
        <w:t xml:space="preserve"> or well-sm.</w:t>
      </w:r>
    </w:p>
    <w:p w14:paraId="3511E1F1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well-</w:t>
      </w:r>
      <w:proofErr w:type="spellStart"/>
      <w:r w:rsidRPr="00182A4F">
        <w:t>lg</w:t>
      </w:r>
      <w:proofErr w:type="spellEnd"/>
      <w:r w:rsidRPr="00182A4F">
        <w:t xml:space="preserve"> or well-</w:t>
      </w:r>
      <w:proofErr w:type="spellStart"/>
      <w:r w:rsidRPr="00182A4F">
        <w:t>sm</w:t>
      </w:r>
      <w:proofErr w:type="spellEnd"/>
      <w:r w:rsidRPr="00182A4F">
        <w:t xml:space="preserve"> classes are used in conjunction </w:t>
      </w:r>
      <w:proofErr w:type="gramStart"/>
      <w:r w:rsidRPr="00182A4F">
        <w:t>with .well</w:t>
      </w:r>
      <w:proofErr w:type="gramEnd"/>
      <w:r w:rsidRPr="00182A4F">
        <w:t xml:space="preserve"> class.</w:t>
      </w:r>
    </w:p>
    <w:p w14:paraId="0A15AC3A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66594A">
        <w:rPr>
          <w:color w:val="5B9BD5" w:themeColor="accent5"/>
        </w:rPr>
        <w:lastRenderedPageBreak/>
        <w:t>Both of the above</w:t>
      </w:r>
      <w:r w:rsidRPr="00182A4F">
        <w:t>.</w:t>
      </w:r>
    </w:p>
    <w:p w14:paraId="7C7CE018" w14:textId="77777777" w:rsidR="00841012" w:rsidRPr="00182A4F" w:rsidRDefault="00841012">
      <w:pPr>
        <w:pStyle w:val="ListParagraph"/>
        <w:numPr>
          <w:ilvl w:val="0"/>
          <w:numId w:val="34"/>
        </w:numPr>
        <w:spacing w:after="0" w:line="240" w:lineRule="auto"/>
      </w:pPr>
      <w:r w:rsidRPr="00182A4F">
        <w:t>None of the above.</w:t>
      </w:r>
    </w:p>
    <w:p w14:paraId="5DADED4E" w14:textId="77777777" w:rsidR="00841012" w:rsidRPr="00182A4F" w:rsidRDefault="00841012" w:rsidP="00841012">
      <w:pPr>
        <w:spacing w:after="0" w:line="240" w:lineRule="auto"/>
      </w:pPr>
    </w:p>
    <w:p w14:paraId="7475BB73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Tooltip Plugin?</w:t>
      </w:r>
    </w:p>
    <w:p w14:paraId="63A51D1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Applies a CSS fade transition to the tooltip.</w:t>
      </w:r>
    </w:p>
    <w:p w14:paraId="505AE8EE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 xml:space="preserve">Inserts HTML into the tooltip. If false, jQuery's text method will be used to insert content </w:t>
      </w:r>
    </w:p>
    <w:p w14:paraId="4AA6D4EB" w14:textId="77777777" w:rsidR="00841012" w:rsidRPr="00182A4F" w:rsidRDefault="00841012" w:rsidP="00841012">
      <w:pPr>
        <w:spacing w:after="0" w:line="240" w:lineRule="auto"/>
        <w:ind w:left="720" w:firstLine="360"/>
      </w:pPr>
      <w:r w:rsidRPr="00182A4F">
        <w:t>into the dom.</w:t>
      </w:r>
    </w:p>
    <w:p w14:paraId="7D4308C5" w14:textId="77777777" w:rsidR="00841012" w:rsidRPr="0066594A" w:rsidRDefault="00841012">
      <w:pPr>
        <w:pStyle w:val="ListParagraph"/>
        <w:numPr>
          <w:ilvl w:val="0"/>
          <w:numId w:val="35"/>
        </w:numPr>
        <w:spacing w:after="0" w:line="240" w:lineRule="auto"/>
        <w:rPr>
          <w:color w:val="5B9BD5" w:themeColor="accent5"/>
        </w:rPr>
      </w:pPr>
      <w:r w:rsidRPr="0066594A">
        <w:rPr>
          <w:color w:val="5B9BD5" w:themeColor="accent5"/>
        </w:rPr>
        <w:t xml:space="preserve">Specifies how to position the tooltip (i.e., </w:t>
      </w:r>
      <w:proofErr w:type="spellStart"/>
      <w:r w:rsidRPr="0066594A">
        <w:rPr>
          <w:color w:val="5B9BD5" w:themeColor="accent5"/>
        </w:rPr>
        <w:t>top|bottom|left|right|auto</w:t>
      </w:r>
      <w:proofErr w:type="spellEnd"/>
      <w:r w:rsidRPr="0066594A">
        <w:rPr>
          <w:color w:val="5B9BD5" w:themeColor="accent5"/>
        </w:rPr>
        <w:t>).</w:t>
      </w:r>
    </w:p>
    <w:p w14:paraId="0FB45FC3" w14:textId="77777777" w:rsidR="00841012" w:rsidRPr="00182A4F" w:rsidRDefault="00841012">
      <w:pPr>
        <w:pStyle w:val="ListParagraph"/>
        <w:numPr>
          <w:ilvl w:val="0"/>
          <w:numId w:val="35"/>
        </w:numPr>
        <w:spacing w:after="0" w:line="240" w:lineRule="auto"/>
      </w:pPr>
      <w:r w:rsidRPr="00182A4F">
        <w:t>Delegates to the specified targets.</w:t>
      </w:r>
    </w:p>
    <w:p w14:paraId="15CA686D" w14:textId="77777777" w:rsidR="00841012" w:rsidRPr="00182A4F" w:rsidRDefault="00841012" w:rsidP="00841012">
      <w:pPr>
        <w:spacing w:after="0" w:line="240" w:lineRule="auto"/>
      </w:pPr>
    </w:p>
    <w:p w14:paraId="1114D400" w14:textId="77777777" w:rsidR="00841012" w:rsidRPr="00182A4F" w:rsidRDefault="00841012">
      <w:pPr>
        <w:pStyle w:val="ListParagraph"/>
        <w:numPr>
          <w:ilvl w:val="0"/>
          <w:numId w:val="1"/>
        </w:numPr>
        <w:spacing w:after="0" w:line="240" w:lineRule="auto"/>
      </w:pPr>
      <w:r w:rsidRPr="00182A4F">
        <w:t>Which of the following is correct about data-placement Data attribute of Popover Plugin?</w:t>
      </w:r>
    </w:p>
    <w:p w14:paraId="6715B2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Applies a CSS fade transition to the popover.</w:t>
      </w:r>
    </w:p>
    <w:p w14:paraId="466EDD87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 xml:space="preserve">Inserts HTML into the popover. If false, jQuery's text method will be used to insert </w:t>
      </w:r>
    </w:p>
    <w:p w14:paraId="263560E2" w14:textId="77777777" w:rsidR="00841012" w:rsidRPr="00182A4F" w:rsidRDefault="00841012" w:rsidP="00841012">
      <w:pPr>
        <w:pStyle w:val="ListParagraph"/>
        <w:spacing w:after="0" w:line="240" w:lineRule="auto"/>
        <w:ind w:left="1080"/>
      </w:pPr>
      <w:r w:rsidRPr="00182A4F">
        <w:t>content into the dom.</w:t>
      </w:r>
    </w:p>
    <w:p w14:paraId="68D27399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66594A">
        <w:rPr>
          <w:color w:val="5B9BD5" w:themeColor="accent5"/>
        </w:rPr>
        <w:t xml:space="preserve">Specifies how to position the popover (i.e., </w:t>
      </w:r>
      <w:proofErr w:type="spellStart"/>
      <w:r w:rsidRPr="0066594A">
        <w:rPr>
          <w:color w:val="5B9BD5" w:themeColor="accent5"/>
        </w:rPr>
        <w:t>top|bottom|left|right|auto</w:t>
      </w:r>
      <w:proofErr w:type="spellEnd"/>
      <w:r w:rsidRPr="00182A4F">
        <w:t>).</w:t>
      </w:r>
    </w:p>
    <w:p w14:paraId="6CA9A8F1" w14:textId="77777777" w:rsidR="00841012" w:rsidRPr="00182A4F" w:rsidRDefault="00841012">
      <w:pPr>
        <w:pStyle w:val="ListParagraph"/>
        <w:numPr>
          <w:ilvl w:val="0"/>
          <w:numId w:val="36"/>
        </w:numPr>
        <w:spacing w:after="0" w:line="240" w:lineRule="auto"/>
      </w:pPr>
      <w:r w:rsidRPr="00182A4F">
        <w:t>Delegates to the specified targets.</w:t>
      </w:r>
    </w:p>
    <w:p w14:paraId="43C32920" w14:textId="77777777" w:rsidR="00841012" w:rsidRPr="00182A4F" w:rsidRDefault="00841012" w:rsidP="00841012">
      <w:pPr>
        <w:spacing w:after="0" w:line="240" w:lineRule="auto"/>
      </w:pPr>
    </w:p>
    <w:p w14:paraId="310D88F7" w14:textId="70BF2CE4" w:rsidR="00841012" w:rsidRPr="00182A4F" w:rsidRDefault="00841012" w:rsidP="00841012">
      <w:pPr>
        <w:spacing w:after="0" w:line="240" w:lineRule="auto"/>
      </w:pPr>
    </w:p>
    <w:p w14:paraId="712A0B3B" w14:textId="74FDD6A2" w:rsidR="00EC01BD" w:rsidRPr="00182A4F" w:rsidRDefault="00EC01BD" w:rsidP="00841012">
      <w:pPr>
        <w:spacing w:after="0" w:line="240" w:lineRule="auto"/>
      </w:pPr>
    </w:p>
    <w:p w14:paraId="491FFCF6" w14:textId="77777777" w:rsidR="00EC01BD" w:rsidRPr="00182A4F" w:rsidRDefault="00EC01BD" w:rsidP="00841012">
      <w:pPr>
        <w:spacing w:after="0" w:line="240" w:lineRule="auto"/>
      </w:pPr>
    </w:p>
    <w:p w14:paraId="653B0863" w14:textId="7CEF54A5" w:rsidR="00841012" w:rsidRPr="00182A4F" w:rsidRDefault="00BD79B7" w:rsidP="00BD79B7">
      <w:pPr>
        <w:spacing w:after="0" w:line="240" w:lineRule="auto"/>
        <w:jc w:val="center"/>
        <w:rPr>
          <w:rFonts w:cstheme="minorHAnsi"/>
        </w:rPr>
      </w:pPr>
      <w:r w:rsidRPr="00182A4F">
        <w:rPr>
          <w:rFonts w:cstheme="minorHAnsi"/>
        </w:rPr>
        <w:t>----------------------------------------------------------------- End -------------------------------------------------------------</w:t>
      </w:r>
    </w:p>
    <w:p w14:paraId="4C224EA1" w14:textId="77777777" w:rsidR="00BD79B7" w:rsidRPr="00182A4F" w:rsidRDefault="00BD79B7" w:rsidP="00910E47">
      <w:pPr>
        <w:spacing w:after="0" w:line="240" w:lineRule="auto"/>
        <w:rPr>
          <w:rFonts w:cstheme="minorHAnsi"/>
        </w:rPr>
      </w:pPr>
    </w:p>
    <w:sectPr w:rsidR="00BD79B7" w:rsidRPr="00182A4F" w:rsidSect="00973C1D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824EB"/>
    <w:multiLevelType w:val="hybridMultilevel"/>
    <w:tmpl w:val="78CC87D0"/>
    <w:lvl w:ilvl="0" w:tplc="418639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676232"/>
    <w:multiLevelType w:val="hybridMultilevel"/>
    <w:tmpl w:val="667CFF36"/>
    <w:lvl w:ilvl="0" w:tplc="6A9408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222294"/>
    <w:multiLevelType w:val="hybridMultilevel"/>
    <w:tmpl w:val="4CC6D558"/>
    <w:lvl w:ilvl="0" w:tplc="AC3E4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443A82"/>
    <w:multiLevelType w:val="hybridMultilevel"/>
    <w:tmpl w:val="EE18BBF0"/>
    <w:lvl w:ilvl="0" w:tplc="A8D8E9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DC1197"/>
    <w:multiLevelType w:val="hybridMultilevel"/>
    <w:tmpl w:val="3D2879E4"/>
    <w:lvl w:ilvl="0" w:tplc="3D1848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3A37F3"/>
    <w:multiLevelType w:val="hybridMultilevel"/>
    <w:tmpl w:val="955EA466"/>
    <w:lvl w:ilvl="0" w:tplc="DDA6B0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C4F92"/>
    <w:multiLevelType w:val="hybridMultilevel"/>
    <w:tmpl w:val="169483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DD04B5"/>
    <w:multiLevelType w:val="hybridMultilevel"/>
    <w:tmpl w:val="CEC04382"/>
    <w:lvl w:ilvl="0" w:tplc="BE0A34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282F23"/>
    <w:multiLevelType w:val="hybridMultilevel"/>
    <w:tmpl w:val="5D04E91A"/>
    <w:lvl w:ilvl="0" w:tplc="A6FA6C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FD22AD9"/>
    <w:multiLevelType w:val="hybridMultilevel"/>
    <w:tmpl w:val="6AE40C28"/>
    <w:lvl w:ilvl="0" w:tplc="82A444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3ED0DFD"/>
    <w:multiLevelType w:val="hybridMultilevel"/>
    <w:tmpl w:val="1F86C0D0"/>
    <w:lvl w:ilvl="0" w:tplc="0BFACC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1C2039"/>
    <w:multiLevelType w:val="hybridMultilevel"/>
    <w:tmpl w:val="92904B0C"/>
    <w:lvl w:ilvl="0" w:tplc="473E8F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BE04AE"/>
    <w:multiLevelType w:val="hybridMultilevel"/>
    <w:tmpl w:val="9B7C7624"/>
    <w:lvl w:ilvl="0" w:tplc="349495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5811EF"/>
    <w:multiLevelType w:val="hybridMultilevel"/>
    <w:tmpl w:val="07DA991C"/>
    <w:lvl w:ilvl="0" w:tplc="28ACB5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FC42B0"/>
    <w:multiLevelType w:val="hybridMultilevel"/>
    <w:tmpl w:val="C4DCB590"/>
    <w:lvl w:ilvl="0" w:tplc="6C50A7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94056E1"/>
    <w:multiLevelType w:val="hybridMultilevel"/>
    <w:tmpl w:val="8266E424"/>
    <w:lvl w:ilvl="0" w:tplc="4BA093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C3D053A"/>
    <w:multiLevelType w:val="hybridMultilevel"/>
    <w:tmpl w:val="395CDBFC"/>
    <w:lvl w:ilvl="0" w:tplc="A816C1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F2172C3"/>
    <w:multiLevelType w:val="hybridMultilevel"/>
    <w:tmpl w:val="CFE4E5B4"/>
    <w:lvl w:ilvl="0" w:tplc="31A258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1585D64"/>
    <w:multiLevelType w:val="hybridMultilevel"/>
    <w:tmpl w:val="4BBE054A"/>
    <w:lvl w:ilvl="0" w:tplc="FAA2E5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484155E"/>
    <w:multiLevelType w:val="hybridMultilevel"/>
    <w:tmpl w:val="18AA8998"/>
    <w:lvl w:ilvl="0" w:tplc="7C74CBF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5073CC6"/>
    <w:multiLevelType w:val="hybridMultilevel"/>
    <w:tmpl w:val="097078E8"/>
    <w:lvl w:ilvl="0" w:tplc="3138A5A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64E284E"/>
    <w:multiLevelType w:val="hybridMultilevel"/>
    <w:tmpl w:val="9E86271C"/>
    <w:lvl w:ilvl="0" w:tplc="B3F442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9B304CC"/>
    <w:multiLevelType w:val="hybridMultilevel"/>
    <w:tmpl w:val="BFBC4242"/>
    <w:lvl w:ilvl="0" w:tplc="07989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BD1D57"/>
    <w:multiLevelType w:val="hybridMultilevel"/>
    <w:tmpl w:val="98CE7F56"/>
    <w:lvl w:ilvl="0" w:tplc="525AC7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CD65B0"/>
    <w:multiLevelType w:val="hybridMultilevel"/>
    <w:tmpl w:val="344225F6"/>
    <w:lvl w:ilvl="0" w:tplc="64C8B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2E1D5852"/>
    <w:multiLevelType w:val="hybridMultilevel"/>
    <w:tmpl w:val="0B7CDA18"/>
    <w:lvl w:ilvl="0" w:tplc="B922E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1DA24B3"/>
    <w:multiLevelType w:val="hybridMultilevel"/>
    <w:tmpl w:val="FF867D70"/>
    <w:lvl w:ilvl="0" w:tplc="6C4AC2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2720522"/>
    <w:multiLevelType w:val="hybridMultilevel"/>
    <w:tmpl w:val="BE30D068"/>
    <w:lvl w:ilvl="0" w:tplc="433A80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3893EE7"/>
    <w:multiLevelType w:val="hybridMultilevel"/>
    <w:tmpl w:val="85883634"/>
    <w:lvl w:ilvl="0" w:tplc="A896F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342B1CE3"/>
    <w:multiLevelType w:val="hybridMultilevel"/>
    <w:tmpl w:val="D48EEEDE"/>
    <w:lvl w:ilvl="0" w:tplc="90220F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96A573F"/>
    <w:multiLevelType w:val="hybridMultilevel"/>
    <w:tmpl w:val="64301BCE"/>
    <w:lvl w:ilvl="0" w:tplc="1608B9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3B1D0F72"/>
    <w:multiLevelType w:val="hybridMultilevel"/>
    <w:tmpl w:val="E00EFB2E"/>
    <w:lvl w:ilvl="0" w:tplc="35847E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3DBC1481"/>
    <w:multiLevelType w:val="hybridMultilevel"/>
    <w:tmpl w:val="6456B03E"/>
    <w:lvl w:ilvl="0" w:tplc="056C76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12E52A6"/>
    <w:multiLevelType w:val="hybridMultilevel"/>
    <w:tmpl w:val="9968BEF2"/>
    <w:lvl w:ilvl="0" w:tplc="8E3071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18E25B3"/>
    <w:multiLevelType w:val="hybridMultilevel"/>
    <w:tmpl w:val="37FE5CAC"/>
    <w:lvl w:ilvl="0" w:tplc="851C1A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42F15B11"/>
    <w:multiLevelType w:val="hybridMultilevel"/>
    <w:tmpl w:val="F7B8EBF6"/>
    <w:lvl w:ilvl="0" w:tplc="BAE69C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8902FB"/>
    <w:multiLevelType w:val="hybridMultilevel"/>
    <w:tmpl w:val="FCA4BB42"/>
    <w:lvl w:ilvl="0" w:tplc="1CAE90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B279FD"/>
    <w:multiLevelType w:val="hybridMultilevel"/>
    <w:tmpl w:val="AE84AB96"/>
    <w:lvl w:ilvl="0" w:tplc="9378C5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480A7B83"/>
    <w:multiLevelType w:val="hybridMultilevel"/>
    <w:tmpl w:val="7E2CDF9A"/>
    <w:lvl w:ilvl="0" w:tplc="E9D897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495F7E0F"/>
    <w:multiLevelType w:val="hybridMultilevel"/>
    <w:tmpl w:val="851ABDD6"/>
    <w:lvl w:ilvl="0" w:tplc="A432B7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9B31502"/>
    <w:multiLevelType w:val="hybridMultilevel"/>
    <w:tmpl w:val="2F80A13E"/>
    <w:lvl w:ilvl="0" w:tplc="BA54C2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4F5C4577"/>
    <w:multiLevelType w:val="hybridMultilevel"/>
    <w:tmpl w:val="EB78E524"/>
    <w:lvl w:ilvl="0" w:tplc="E9306CA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505217BB"/>
    <w:multiLevelType w:val="hybridMultilevel"/>
    <w:tmpl w:val="91C24A8A"/>
    <w:lvl w:ilvl="0" w:tplc="22D6C1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51980465"/>
    <w:multiLevelType w:val="hybridMultilevel"/>
    <w:tmpl w:val="C2224C5A"/>
    <w:lvl w:ilvl="0" w:tplc="2814FC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525E38F7"/>
    <w:multiLevelType w:val="hybridMultilevel"/>
    <w:tmpl w:val="2D044B5A"/>
    <w:lvl w:ilvl="0" w:tplc="47341E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52850BE1"/>
    <w:multiLevelType w:val="hybridMultilevel"/>
    <w:tmpl w:val="92F68890"/>
    <w:lvl w:ilvl="0" w:tplc="66FE99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553E00B3"/>
    <w:multiLevelType w:val="hybridMultilevel"/>
    <w:tmpl w:val="0DA00B2E"/>
    <w:lvl w:ilvl="0" w:tplc="89D671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565A7F8B"/>
    <w:multiLevelType w:val="hybridMultilevel"/>
    <w:tmpl w:val="B718A7BA"/>
    <w:lvl w:ilvl="0" w:tplc="81EEEA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8295AE1"/>
    <w:multiLevelType w:val="hybridMultilevel"/>
    <w:tmpl w:val="FA36753A"/>
    <w:lvl w:ilvl="0" w:tplc="B7A24C4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5C1856DA"/>
    <w:multiLevelType w:val="hybridMultilevel"/>
    <w:tmpl w:val="CDE8D6DE"/>
    <w:lvl w:ilvl="0" w:tplc="1BC6E6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5F854473"/>
    <w:multiLevelType w:val="hybridMultilevel"/>
    <w:tmpl w:val="07A22540"/>
    <w:lvl w:ilvl="0" w:tplc="D0667EE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1A23E57"/>
    <w:multiLevelType w:val="hybridMultilevel"/>
    <w:tmpl w:val="89CCE748"/>
    <w:lvl w:ilvl="0" w:tplc="63A63C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61EC5706"/>
    <w:multiLevelType w:val="hybridMultilevel"/>
    <w:tmpl w:val="921476B4"/>
    <w:lvl w:ilvl="0" w:tplc="4FF832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626805FF"/>
    <w:multiLevelType w:val="hybridMultilevel"/>
    <w:tmpl w:val="F5FA1A20"/>
    <w:lvl w:ilvl="0" w:tplc="B4941A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3480E0B"/>
    <w:multiLevelType w:val="hybridMultilevel"/>
    <w:tmpl w:val="782A497A"/>
    <w:lvl w:ilvl="0" w:tplc="B6D49BA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63EB0925"/>
    <w:multiLevelType w:val="hybridMultilevel"/>
    <w:tmpl w:val="88966C46"/>
    <w:lvl w:ilvl="0" w:tplc="200A70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64F554EB"/>
    <w:multiLevelType w:val="hybridMultilevel"/>
    <w:tmpl w:val="48C2BEB2"/>
    <w:lvl w:ilvl="0" w:tplc="255225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691359BE"/>
    <w:multiLevelType w:val="hybridMultilevel"/>
    <w:tmpl w:val="8346BE68"/>
    <w:lvl w:ilvl="0" w:tplc="1CAEB2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6E8525B9"/>
    <w:multiLevelType w:val="hybridMultilevel"/>
    <w:tmpl w:val="91E0CB3C"/>
    <w:lvl w:ilvl="0" w:tplc="2DBE1D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565286"/>
    <w:multiLevelType w:val="hybridMultilevel"/>
    <w:tmpl w:val="EDFA13F0"/>
    <w:lvl w:ilvl="0" w:tplc="157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786D3A78"/>
    <w:multiLevelType w:val="hybridMultilevel"/>
    <w:tmpl w:val="397EE3EE"/>
    <w:lvl w:ilvl="0" w:tplc="3F1EC7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788B38D6"/>
    <w:multiLevelType w:val="hybridMultilevel"/>
    <w:tmpl w:val="80A6DA24"/>
    <w:lvl w:ilvl="0" w:tplc="F7E24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510446">
    <w:abstractNumId w:val="6"/>
  </w:num>
  <w:num w:numId="2" w16cid:durableId="630980699">
    <w:abstractNumId w:val="40"/>
  </w:num>
  <w:num w:numId="3" w16cid:durableId="1672366466">
    <w:abstractNumId w:val="26"/>
  </w:num>
  <w:num w:numId="4" w16cid:durableId="1332222719">
    <w:abstractNumId w:val="2"/>
  </w:num>
  <w:num w:numId="5" w16cid:durableId="1440225891">
    <w:abstractNumId w:val="51"/>
  </w:num>
  <w:num w:numId="6" w16cid:durableId="37048892">
    <w:abstractNumId w:val="32"/>
  </w:num>
  <w:num w:numId="7" w16cid:durableId="317543599">
    <w:abstractNumId w:val="1"/>
  </w:num>
  <w:num w:numId="8" w16cid:durableId="107551651">
    <w:abstractNumId w:val="24"/>
  </w:num>
  <w:num w:numId="9" w16cid:durableId="16128692">
    <w:abstractNumId w:val="56"/>
  </w:num>
  <w:num w:numId="10" w16cid:durableId="379208460">
    <w:abstractNumId w:val="53"/>
  </w:num>
  <w:num w:numId="11" w16cid:durableId="1431928443">
    <w:abstractNumId w:val="4"/>
  </w:num>
  <w:num w:numId="12" w16cid:durableId="330373231">
    <w:abstractNumId w:val="10"/>
  </w:num>
  <w:num w:numId="13" w16cid:durableId="142963811">
    <w:abstractNumId w:val="16"/>
  </w:num>
  <w:num w:numId="14" w16cid:durableId="1156265696">
    <w:abstractNumId w:val="41"/>
  </w:num>
  <w:num w:numId="15" w16cid:durableId="2006593628">
    <w:abstractNumId w:val="61"/>
  </w:num>
  <w:num w:numId="16" w16cid:durableId="1697929811">
    <w:abstractNumId w:val="22"/>
  </w:num>
  <w:num w:numId="17" w16cid:durableId="1601641134">
    <w:abstractNumId w:val="38"/>
  </w:num>
  <w:num w:numId="18" w16cid:durableId="950092695">
    <w:abstractNumId w:val="39"/>
  </w:num>
  <w:num w:numId="19" w16cid:durableId="923496832">
    <w:abstractNumId w:val="19"/>
  </w:num>
  <w:num w:numId="20" w16cid:durableId="2111781328">
    <w:abstractNumId w:val="20"/>
  </w:num>
  <w:num w:numId="21" w16cid:durableId="654341775">
    <w:abstractNumId w:val="27"/>
  </w:num>
  <w:num w:numId="22" w16cid:durableId="578294594">
    <w:abstractNumId w:val="37"/>
  </w:num>
  <w:num w:numId="23" w16cid:durableId="209808390">
    <w:abstractNumId w:val="11"/>
  </w:num>
  <w:num w:numId="24" w16cid:durableId="2146507786">
    <w:abstractNumId w:val="30"/>
  </w:num>
  <w:num w:numId="25" w16cid:durableId="1533806037">
    <w:abstractNumId w:val="44"/>
  </w:num>
  <w:num w:numId="26" w16cid:durableId="1659534966">
    <w:abstractNumId w:val="13"/>
  </w:num>
  <w:num w:numId="27" w16cid:durableId="1167359329">
    <w:abstractNumId w:val="45"/>
  </w:num>
  <w:num w:numId="28" w16cid:durableId="1198130045">
    <w:abstractNumId w:val="17"/>
  </w:num>
  <w:num w:numId="29" w16cid:durableId="188878243">
    <w:abstractNumId w:val="8"/>
  </w:num>
  <w:num w:numId="30" w16cid:durableId="1187141257">
    <w:abstractNumId w:val="48"/>
  </w:num>
  <w:num w:numId="31" w16cid:durableId="174198157">
    <w:abstractNumId w:val="28"/>
  </w:num>
  <w:num w:numId="32" w16cid:durableId="2075277697">
    <w:abstractNumId w:val="47"/>
  </w:num>
  <w:num w:numId="33" w16cid:durableId="1550191492">
    <w:abstractNumId w:val="5"/>
  </w:num>
  <w:num w:numId="34" w16cid:durableId="77489020">
    <w:abstractNumId w:val="55"/>
  </w:num>
  <w:num w:numId="35" w16cid:durableId="1661156261">
    <w:abstractNumId w:val="14"/>
  </w:num>
  <w:num w:numId="36" w16cid:durableId="2005860754">
    <w:abstractNumId w:val="57"/>
  </w:num>
  <w:num w:numId="37" w16cid:durableId="1748724206">
    <w:abstractNumId w:val="52"/>
  </w:num>
  <w:num w:numId="38" w16cid:durableId="1391415753">
    <w:abstractNumId w:val="34"/>
  </w:num>
  <w:num w:numId="39" w16cid:durableId="610625775">
    <w:abstractNumId w:val="25"/>
  </w:num>
  <w:num w:numId="40" w16cid:durableId="645089266">
    <w:abstractNumId w:val="3"/>
  </w:num>
  <w:num w:numId="41" w16cid:durableId="1813479151">
    <w:abstractNumId w:val="35"/>
  </w:num>
  <w:num w:numId="42" w16cid:durableId="924069684">
    <w:abstractNumId w:val="59"/>
  </w:num>
  <w:num w:numId="43" w16cid:durableId="748889764">
    <w:abstractNumId w:val="42"/>
  </w:num>
  <w:num w:numId="44" w16cid:durableId="681013485">
    <w:abstractNumId w:val="49"/>
  </w:num>
  <w:num w:numId="45" w16cid:durableId="578053317">
    <w:abstractNumId w:val="0"/>
  </w:num>
  <w:num w:numId="46" w16cid:durableId="386605971">
    <w:abstractNumId w:val="50"/>
  </w:num>
  <w:num w:numId="47" w16cid:durableId="1492285629">
    <w:abstractNumId w:val="9"/>
  </w:num>
  <w:num w:numId="48" w16cid:durableId="1099253070">
    <w:abstractNumId w:val="36"/>
  </w:num>
  <w:num w:numId="49" w16cid:durableId="831525717">
    <w:abstractNumId w:val="33"/>
  </w:num>
  <w:num w:numId="50" w16cid:durableId="149517593">
    <w:abstractNumId w:val="12"/>
  </w:num>
  <w:num w:numId="51" w16cid:durableId="730813898">
    <w:abstractNumId w:val="54"/>
  </w:num>
  <w:num w:numId="52" w16cid:durableId="1710910264">
    <w:abstractNumId w:val="60"/>
  </w:num>
  <w:num w:numId="53" w16cid:durableId="1292176039">
    <w:abstractNumId w:val="21"/>
  </w:num>
  <w:num w:numId="54" w16cid:durableId="546256806">
    <w:abstractNumId w:val="23"/>
  </w:num>
  <w:num w:numId="55" w16cid:durableId="736826967">
    <w:abstractNumId w:val="46"/>
  </w:num>
  <w:num w:numId="56" w16cid:durableId="535705274">
    <w:abstractNumId w:val="29"/>
  </w:num>
  <w:num w:numId="57" w16cid:durableId="1546217449">
    <w:abstractNumId w:val="15"/>
  </w:num>
  <w:num w:numId="58" w16cid:durableId="426656240">
    <w:abstractNumId w:val="7"/>
  </w:num>
  <w:num w:numId="59" w16cid:durableId="146634476">
    <w:abstractNumId w:val="43"/>
  </w:num>
  <w:num w:numId="60" w16cid:durableId="1502886986">
    <w:abstractNumId w:val="31"/>
  </w:num>
  <w:num w:numId="61" w16cid:durableId="666786611">
    <w:abstractNumId w:val="18"/>
  </w:num>
  <w:num w:numId="62" w16cid:durableId="1992833424">
    <w:abstractNumId w:val="58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MqgFAKr86pstAAAA"/>
  </w:docVars>
  <w:rsids>
    <w:rsidRoot w:val="004275E9"/>
    <w:rsid w:val="000174C2"/>
    <w:rsid w:val="00031209"/>
    <w:rsid w:val="000411A3"/>
    <w:rsid w:val="00063916"/>
    <w:rsid w:val="0008344D"/>
    <w:rsid w:val="000868CF"/>
    <w:rsid w:val="00087F2A"/>
    <w:rsid w:val="0009742F"/>
    <w:rsid w:val="000A3D7E"/>
    <w:rsid w:val="000A52CC"/>
    <w:rsid w:val="000B21C5"/>
    <w:rsid w:val="000B3F3D"/>
    <w:rsid w:val="000E648A"/>
    <w:rsid w:val="000E64B0"/>
    <w:rsid w:val="00105AA2"/>
    <w:rsid w:val="00107266"/>
    <w:rsid w:val="00114A63"/>
    <w:rsid w:val="00120895"/>
    <w:rsid w:val="001214E3"/>
    <w:rsid w:val="00130B28"/>
    <w:rsid w:val="00144D3E"/>
    <w:rsid w:val="001579AE"/>
    <w:rsid w:val="00157D2D"/>
    <w:rsid w:val="00177D65"/>
    <w:rsid w:val="00182A4F"/>
    <w:rsid w:val="0019186E"/>
    <w:rsid w:val="001A086D"/>
    <w:rsid w:val="001A1EE9"/>
    <w:rsid w:val="001F180A"/>
    <w:rsid w:val="001F6D8C"/>
    <w:rsid w:val="002103D7"/>
    <w:rsid w:val="00211E4E"/>
    <w:rsid w:val="0022289B"/>
    <w:rsid w:val="00223CD5"/>
    <w:rsid w:val="002302AA"/>
    <w:rsid w:val="002332FB"/>
    <w:rsid w:val="00234074"/>
    <w:rsid w:val="00242DA5"/>
    <w:rsid w:val="00245995"/>
    <w:rsid w:val="0024716C"/>
    <w:rsid w:val="00254012"/>
    <w:rsid w:val="00257773"/>
    <w:rsid w:val="002631A8"/>
    <w:rsid w:val="00281FC3"/>
    <w:rsid w:val="00283FBE"/>
    <w:rsid w:val="00286384"/>
    <w:rsid w:val="0029618D"/>
    <w:rsid w:val="002962AA"/>
    <w:rsid w:val="002B05CE"/>
    <w:rsid w:val="002B625C"/>
    <w:rsid w:val="002C314F"/>
    <w:rsid w:val="003009F5"/>
    <w:rsid w:val="003115EF"/>
    <w:rsid w:val="003161B9"/>
    <w:rsid w:val="00321A41"/>
    <w:rsid w:val="00327FAF"/>
    <w:rsid w:val="0034048B"/>
    <w:rsid w:val="00356751"/>
    <w:rsid w:val="003718E1"/>
    <w:rsid w:val="003807B0"/>
    <w:rsid w:val="00392D95"/>
    <w:rsid w:val="003947D0"/>
    <w:rsid w:val="00396317"/>
    <w:rsid w:val="003A625F"/>
    <w:rsid w:val="003B031D"/>
    <w:rsid w:val="003B1105"/>
    <w:rsid w:val="003D0BC9"/>
    <w:rsid w:val="003D19A8"/>
    <w:rsid w:val="003D2C1D"/>
    <w:rsid w:val="003D34D2"/>
    <w:rsid w:val="003E62BF"/>
    <w:rsid w:val="003E783E"/>
    <w:rsid w:val="004000E0"/>
    <w:rsid w:val="004058B5"/>
    <w:rsid w:val="00422742"/>
    <w:rsid w:val="00423C51"/>
    <w:rsid w:val="00423D4B"/>
    <w:rsid w:val="004275E9"/>
    <w:rsid w:val="00443B96"/>
    <w:rsid w:val="00446F0B"/>
    <w:rsid w:val="00451BD3"/>
    <w:rsid w:val="00453F23"/>
    <w:rsid w:val="0046119E"/>
    <w:rsid w:val="00463044"/>
    <w:rsid w:val="004700F0"/>
    <w:rsid w:val="00470637"/>
    <w:rsid w:val="00472908"/>
    <w:rsid w:val="00493863"/>
    <w:rsid w:val="004B3807"/>
    <w:rsid w:val="004B5C5E"/>
    <w:rsid w:val="004B7BF3"/>
    <w:rsid w:val="004C39A3"/>
    <w:rsid w:val="004D2C83"/>
    <w:rsid w:val="004E124B"/>
    <w:rsid w:val="004F262A"/>
    <w:rsid w:val="005040A8"/>
    <w:rsid w:val="005143B9"/>
    <w:rsid w:val="00516D2F"/>
    <w:rsid w:val="0052308C"/>
    <w:rsid w:val="00525DF5"/>
    <w:rsid w:val="00532416"/>
    <w:rsid w:val="00584D6B"/>
    <w:rsid w:val="00586F1D"/>
    <w:rsid w:val="00592102"/>
    <w:rsid w:val="00597C50"/>
    <w:rsid w:val="005D4985"/>
    <w:rsid w:val="00606606"/>
    <w:rsid w:val="00611E19"/>
    <w:rsid w:val="00613772"/>
    <w:rsid w:val="006141DB"/>
    <w:rsid w:val="00647DDE"/>
    <w:rsid w:val="0066594A"/>
    <w:rsid w:val="006703FE"/>
    <w:rsid w:val="0067204E"/>
    <w:rsid w:val="006A7C7A"/>
    <w:rsid w:val="006C21BB"/>
    <w:rsid w:val="006E6FEF"/>
    <w:rsid w:val="00706418"/>
    <w:rsid w:val="007314E2"/>
    <w:rsid w:val="00736180"/>
    <w:rsid w:val="007448E6"/>
    <w:rsid w:val="00750427"/>
    <w:rsid w:val="00751B3B"/>
    <w:rsid w:val="00760C7C"/>
    <w:rsid w:val="0077063B"/>
    <w:rsid w:val="00783DA4"/>
    <w:rsid w:val="007845F7"/>
    <w:rsid w:val="00796472"/>
    <w:rsid w:val="007B38EE"/>
    <w:rsid w:val="007B468B"/>
    <w:rsid w:val="007B774E"/>
    <w:rsid w:val="007C3712"/>
    <w:rsid w:val="007C5DE0"/>
    <w:rsid w:val="007C768B"/>
    <w:rsid w:val="007E375B"/>
    <w:rsid w:val="007E74A2"/>
    <w:rsid w:val="008034B6"/>
    <w:rsid w:val="00804E84"/>
    <w:rsid w:val="008072C4"/>
    <w:rsid w:val="00811E0E"/>
    <w:rsid w:val="0081681C"/>
    <w:rsid w:val="0082348C"/>
    <w:rsid w:val="00835133"/>
    <w:rsid w:val="00841012"/>
    <w:rsid w:val="00843306"/>
    <w:rsid w:val="00851E4D"/>
    <w:rsid w:val="00876C6F"/>
    <w:rsid w:val="00882854"/>
    <w:rsid w:val="00886218"/>
    <w:rsid w:val="008A4791"/>
    <w:rsid w:val="008B565B"/>
    <w:rsid w:val="008C0565"/>
    <w:rsid w:val="008C303B"/>
    <w:rsid w:val="008F3CAF"/>
    <w:rsid w:val="00904A7B"/>
    <w:rsid w:val="00910E47"/>
    <w:rsid w:val="009136D2"/>
    <w:rsid w:val="009224BA"/>
    <w:rsid w:val="00926197"/>
    <w:rsid w:val="00936E59"/>
    <w:rsid w:val="00943DC5"/>
    <w:rsid w:val="00955F7F"/>
    <w:rsid w:val="00962433"/>
    <w:rsid w:val="0096508A"/>
    <w:rsid w:val="00971A15"/>
    <w:rsid w:val="00973C1D"/>
    <w:rsid w:val="0099217A"/>
    <w:rsid w:val="009960EA"/>
    <w:rsid w:val="009A6A1F"/>
    <w:rsid w:val="009C323D"/>
    <w:rsid w:val="009D0999"/>
    <w:rsid w:val="009E15E1"/>
    <w:rsid w:val="009F223D"/>
    <w:rsid w:val="00A24A03"/>
    <w:rsid w:val="00A54157"/>
    <w:rsid w:val="00A544A1"/>
    <w:rsid w:val="00A55DA6"/>
    <w:rsid w:val="00A7323F"/>
    <w:rsid w:val="00A755D6"/>
    <w:rsid w:val="00A90458"/>
    <w:rsid w:val="00A92BF1"/>
    <w:rsid w:val="00A945C0"/>
    <w:rsid w:val="00A9725C"/>
    <w:rsid w:val="00AA319C"/>
    <w:rsid w:val="00AA61DC"/>
    <w:rsid w:val="00AC25C7"/>
    <w:rsid w:val="00AC775E"/>
    <w:rsid w:val="00AE4AB3"/>
    <w:rsid w:val="00AF4556"/>
    <w:rsid w:val="00B3224A"/>
    <w:rsid w:val="00B33CDC"/>
    <w:rsid w:val="00B44B3B"/>
    <w:rsid w:val="00B84FF0"/>
    <w:rsid w:val="00B86896"/>
    <w:rsid w:val="00B9213B"/>
    <w:rsid w:val="00BB1B06"/>
    <w:rsid w:val="00BB3EED"/>
    <w:rsid w:val="00BB4F23"/>
    <w:rsid w:val="00BD421F"/>
    <w:rsid w:val="00BD79B7"/>
    <w:rsid w:val="00BF16E8"/>
    <w:rsid w:val="00C123F9"/>
    <w:rsid w:val="00C16C2D"/>
    <w:rsid w:val="00C2716E"/>
    <w:rsid w:val="00C27176"/>
    <w:rsid w:val="00C35F86"/>
    <w:rsid w:val="00C462B6"/>
    <w:rsid w:val="00C53DA3"/>
    <w:rsid w:val="00C65A17"/>
    <w:rsid w:val="00C660F8"/>
    <w:rsid w:val="00C83DF8"/>
    <w:rsid w:val="00CA27BC"/>
    <w:rsid w:val="00CC6455"/>
    <w:rsid w:val="00CD07C8"/>
    <w:rsid w:val="00CD43DB"/>
    <w:rsid w:val="00CE0AC3"/>
    <w:rsid w:val="00CE3B59"/>
    <w:rsid w:val="00D03B91"/>
    <w:rsid w:val="00D20D37"/>
    <w:rsid w:val="00D25BA6"/>
    <w:rsid w:val="00D27B68"/>
    <w:rsid w:val="00D374CE"/>
    <w:rsid w:val="00D4404A"/>
    <w:rsid w:val="00D45F93"/>
    <w:rsid w:val="00D54BC5"/>
    <w:rsid w:val="00D6499C"/>
    <w:rsid w:val="00D85010"/>
    <w:rsid w:val="00D9114E"/>
    <w:rsid w:val="00DB4375"/>
    <w:rsid w:val="00DE2693"/>
    <w:rsid w:val="00DE5650"/>
    <w:rsid w:val="00DE78C7"/>
    <w:rsid w:val="00E14E2C"/>
    <w:rsid w:val="00E17463"/>
    <w:rsid w:val="00E20947"/>
    <w:rsid w:val="00E211F3"/>
    <w:rsid w:val="00E3115F"/>
    <w:rsid w:val="00E4772F"/>
    <w:rsid w:val="00E51A47"/>
    <w:rsid w:val="00E54965"/>
    <w:rsid w:val="00E56728"/>
    <w:rsid w:val="00E73E95"/>
    <w:rsid w:val="00E845FA"/>
    <w:rsid w:val="00E918F6"/>
    <w:rsid w:val="00E96803"/>
    <w:rsid w:val="00EA7C5D"/>
    <w:rsid w:val="00EB1E7F"/>
    <w:rsid w:val="00EC01BD"/>
    <w:rsid w:val="00ED211D"/>
    <w:rsid w:val="00EE1062"/>
    <w:rsid w:val="00F013E4"/>
    <w:rsid w:val="00F17688"/>
    <w:rsid w:val="00F24F7B"/>
    <w:rsid w:val="00F32976"/>
    <w:rsid w:val="00F376FE"/>
    <w:rsid w:val="00F41409"/>
    <w:rsid w:val="00F42F8A"/>
    <w:rsid w:val="00F52821"/>
    <w:rsid w:val="00F55B20"/>
    <w:rsid w:val="00F83D5B"/>
    <w:rsid w:val="00FA3119"/>
    <w:rsid w:val="00FB377E"/>
    <w:rsid w:val="00FD2017"/>
    <w:rsid w:val="00FE61D3"/>
    <w:rsid w:val="00FE6313"/>
    <w:rsid w:val="00FE7A2E"/>
    <w:rsid w:val="00FF258B"/>
    <w:rsid w:val="00FF4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2D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2D9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68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680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968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E968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6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8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83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0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milandas63/IIG-batch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usmita Parida</cp:lastModifiedBy>
  <cp:revision>3</cp:revision>
  <dcterms:created xsi:type="dcterms:W3CDTF">2022-09-16T09:16:00Z</dcterms:created>
  <dcterms:modified xsi:type="dcterms:W3CDTF">2022-09-16T09:17:00Z</dcterms:modified>
</cp:coreProperties>
</file>